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1E0342" w:rsidRDefault="0033797C">
      <w:r>
        <w:t xml:space="preserve">############################# </w:t>
      </w:r>
      <w:proofErr w:type="spellStart"/>
      <w:r>
        <w:t>metan</w:t>
      </w:r>
      <w:proofErr w:type="spellEnd"/>
      <w:r>
        <w:t xml:space="preserve"> ##########################################</w:t>
      </w:r>
    </w:p>
    <w:p w14:paraId="00000002" w14:textId="77777777" w:rsidR="001E0342" w:rsidRDefault="0033797C">
      <w:proofErr w:type="spellStart"/>
      <w:proofErr w:type="gramStart"/>
      <w:r>
        <w:t>install.packages</w:t>
      </w:r>
      <w:proofErr w:type="spellEnd"/>
      <w:proofErr w:type="gramEnd"/>
      <w:r>
        <w:t>("</w:t>
      </w:r>
      <w:proofErr w:type="spellStart"/>
      <w:r>
        <w:t>metan</w:t>
      </w:r>
      <w:proofErr w:type="spellEnd"/>
      <w:r>
        <w:t>")</w:t>
      </w:r>
    </w:p>
    <w:p w14:paraId="00000003" w14:textId="77777777" w:rsidR="001E0342" w:rsidRDefault="0033797C">
      <w:r>
        <w:t>library(</w:t>
      </w:r>
      <w:proofErr w:type="spellStart"/>
      <w:r>
        <w:t>metan</w:t>
      </w:r>
      <w:proofErr w:type="spellEnd"/>
      <w:r>
        <w:t>)</w:t>
      </w:r>
    </w:p>
    <w:p w14:paraId="00000004" w14:textId="77777777" w:rsidR="001E0342" w:rsidRDefault="0033797C">
      <w:proofErr w:type="spellStart"/>
      <w:proofErr w:type="gramStart"/>
      <w:r>
        <w:t>install.packages</w:t>
      </w:r>
      <w:proofErr w:type="spellEnd"/>
      <w:proofErr w:type="gramEnd"/>
      <w:r>
        <w:t>("ggplot2")</w:t>
      </w:r>
    </w:p>
    <w:p w14:paraId="00000005" w14:textId="77777777" w:rsidR="001E0342" w:rsidRDefault="0033797C">
      <w:r>
        <w:t>library(ggplot2)</w:t>
      </w:r>
    </w:p>
    <w:p w14:paraId="00000006" w14:textId="77777777" w:rsidR="001E0342" w:rsidRDefault="0033797C">
      <w:proofErr w:type="gramStart"/>
      <w:r>
        <w:t>options(</w:t>
      </w:r>
      <w:proofErr w:type="spellStart"/>
      <w:proofErr w:type="gramEnd"/>
      <w:r>
        <w:t>max.print</w:t>
      </w:r>
      <w:proofErr w:type="spellEnd"/>
      <w:r>
        <w:t xml:space="preserve"> = 10000)</w:t>
      </w:r>
    </w:p>
    <w:p w14:paraId="00000007" w14:textId="77777777" w:rsidR="001E0342" w:rsidRDefault="0033797C">
      <w:r>
        <w:t>############################### set wd ######################################</w:t>
      </w:r>
    </w:p>
    <w:p w14:paraId="00000008" w14:textId="77777777" w:rsidR="001E0342" w:rsidRDefault="0033797C">
      <w:proofErr w:type="spellStart"/>
      <w:proofErr w:type="gramStart"/>
      <w:r>
        <w:t>getwd</w:t>
      </w:r>
      <w:proofErr w:type="spellEnd"/>
      <w:r>
        <w:t>(</w:t>
      </w:r>
      <w:proofErr w:type="gramEnd"/>
      <w:r>
        <w:t>)</w:t>
      </w:r>
    </w:p>
    <w:p w14:paraId="00000009" w14:textId="77777777" w:rsidR="001E0342" w:rsidRDefault="0033797C">
      <w:r>
        <w:t>############################## importing data ###############################</w:t>
      </w:r>
    </w:p>
    <w:p w14:paraId="0000000A" w14:textId="77777777" w:rsidR="001E0342" w:rsidRDefault="0033797C">
      <w:r>
        <w:t>library(</w:t>
      </w:r>
      <w:proofErr w:type="spellStart"/>
      <w:r>
        <w:t>readxl</w:t>
      </w:r>
      <w:proofErr w:type="spellEnd"/>
      <w:r>
        <w:t>)</w:t>
      </w:r>
    </w:p>
    <w:p w14:paraId="0000000B" w14:textId="77777777" w:rsidR="001E0342" w:rsidRDefault="0033797C">
      <w:r>
        <w:t xml:space="preserve">MMET &lt;- </w:t>
      </w:r>
      <w:proofErr w:type="spellStart"/>
      <w:r>
        <w:t>read_excel</w:t>
      </w:r>
      <w:proofErr w:type="spellEnd"/>
      <w:r>
        <w:t>("MMET.xlsx")</w:t>
      </w:r>
    </w:p>
    <w:p w14:paraId="0000000C" w14:textId="77777777" w:rsidR="001E0342" w:rsidRDefault="0033797C">
      <w:proofErr w:type="gramStart"/>
      <w:r>
        <w:t>View(</w:t>
      </w:r>
      <w:proofErr w:type="gramEnd"/>
      <w:r>
        <w:t>MMET)</w:t>
      </w:r>
    </w:p>
    <w:p w14:paraId="0000000D" w14:textId="77777777" w:rsidR="001E0342" w:rsidRDefault="0033797C">
      <w:proofErr w:type="gramStart"/>
      <w:r>
        <w:t>class(</w:t>
      </w:r>
      <w:proofErr w:type="gramEnd"/>
      <w:r>
        <w:t>MMET)</w:t>
      </w:r>
    </w:p>
    <w:p w14:paraId="0000000E" w14:textId="77777777" w:rsidR="001E0342" w:rsidRDefault="0033797C">
      <w:proofErr w:type="gramStart"/>
      <w:r>
        <w:t>str(</w:t>
      </w:r>
      <w:proofErr w:type="gramEnd"/>
      <w:r>
        <w:t>MMET)</w:t>
      </w:r>
    </w:p>
    <w:p w14:paraId="0000000F" w14:textId="77777777" w:rsidR="001E0342" w:rsidRDefault="0033797C">
      <w:r w:rsidRPr="00634633">
        <w:rPr>
          <w:highlight w:val="yellow"/>
        </w:rPr>
        <w:t>###########</w:t>
      </w:r>
      <w:r w:rsidRPr="00634633">
        <w:rPr>
          <w:highlight w:val="yellow"/>
        </w:rPr>
        <w:t>################## factors with unique levels ####################</w:t>
      </w:r>
    </w:p>
    <w:p w14:paraId="00000010" w14:textId="77777777" w:rsidR="001E0342" w:rsidRDefault="0033797C">
      <w:r>
        <w:t xml:space="preserve">MMET$ENV &lt;- </w:t>
      </w:r>
      <w:proofErr w:type="gramStart"/>
      <w:r>
        <w:t>factor(</w:t>
      </w:r>
      <w:proofErr w:type="gramEnd"/>
      <w:r>
        <w:t>MMET$ENV, levels=unique(MMET$ENV))</w:t>
      </w:r>
    </w:p>
    <w:p w14:paraId="00000011" w14:textId="77777777" w:rsidR="001E0342" w:rsidRDefault="0033797C">
      <w:r>
        <w:t xml:space="preserve">MMET$GEN &lt;- </w:t>
      </w:r>
      <w:proofErr w:type="gramStart"/>
      <w:r>
        <w:t>factor(</w:t>
      </w:r>
      <w:proofErr w:type="gramEnd"/>
      <w:r>
        <w:t>MMET$GEN, levels=unique(MMET$GEN))</w:t>
      </w:r>
    </w:p>
    <w:p w14:paraId="00000012" w14:textId="77777777" w:rsidR="001E0342" w:rsidRDefault="0033797C">
      <w:r>
        <w:t xml:space="preserve">MMET$REP &lt;- </w:t>
      </w:r>
      <w:proofErr w:type="gramStart"/>
      <w:r>
        <w:t>factor(</w:t>
      </w:r>
      <w:proofErr w:type="gramEnd"/>
      <w:r>
        <w:t>MMET$REP, levels=unique(MMET$REP))</w:t>
      </w:r>
    </w:p>
    <w:p w14:paraId="00000013" w14:textId="77777777" w:rsidR="001E0342" w:rsidRDefault="0033797C">
      <w:proofErr w:type="gramStart"/>
      <w:r>
        <w:t>str(</w:t>
      </w:r>
      <w:proofErr w:type="gramEnd"/>
      <w:r>
        <w:t>MMET)</w:t>
      </w:r>
    </w:p>
    <w:p w14:paraId="00000014" w14:textId="77777777" w:rsidR="001E0342" w:rsidRDefault="0033797C">
      <w:r w:rsidRPr="00634633">
        <w:rPr>
          <w:highlight w:val="yellow"/>
        </w:rPr>
        <w:t>#################</w:t>
      </w:r>
      <w:r w:rsidRPr="00634633">
        <w:rPr>
          <w:highlight w:val="yellow"/>
        </w:rPr>
        <w:t>##### data inspection and manipulation #####################</w:t>
      </w:r>
    </w:p>
    <w:p w14:paraId="00000015" w14:textId="77777777" w:rsidR="001E0342" w:rsidRDefault="0033797C">
      <w:proofErr w:type="gramStart"/>
      <w:r>
        <w:t>inspect(</w:t>
      </w:r>
      <w:proofErr w:type="gramEnd"/>
      <w:r>
        <w:t>MMET, plot=TRUE)</w:t>
      </w:r>
    </w:p>
    <w:p w14:paraId="00000016" w14:textId="77777777" w:rsidR="001E0342" w:rsidRDefault="0033797C">
      <w:r w:rsidRPr="00634633">
        <w:rPr>
          <w:highlight w:val="yellow"/>
        </w:rPr>
        <w:t>##################### check for outliers ###################################</w:t>
      </w:r>
    </w:p>
    <w:p w14:paraId="00000017" w14:textId="77777777" w:rsidR="001E0342" w:rsidRDefault="0033797C">
      <w:proofErr w:type="spellStart"/>
      <w:r>
        <w:t>find_</w:t>
      </w:r>
      <w:proofErr w:type="gramStart"/>
      <w:r>
        <w:t>outliers</w:t>
      </w:r>
      <w:proofErr w:type="spellEnd"/>
      <w:r>
        <w:t>(</w:t>
      </w:r>
      <w:proofErr w:type="gramEnd"/>
      <w:r>
        <w:t>MMET, var=HT, plots=TRUE)</w:t>
      </w:r>
    </w:p>
    <w:p w14:paraId="00000018" w14:textId="77777777" w:rsidR="001E0342" w:rsidRDefault="0033797C">
      <w:proofErr w:type="spellStart"/>
      <w:r>
        <w:t>find_</w:t>
      </w:r>
      <w:proofErr w:type="gramStart"/>
      <w:r>
        <w:t>outliers</w:t>
      </w:r>
      <w:proofErr w:type="spellEnd"/>
      <w:r>
        <w:t>(</w:t>
      </w:r>
      <w:proofErr w:type="gramEnd"/>
      <w:r>
        <w:t>MMET, var=YLD, plots=TRUE)</w:t>
      </w:r>
    </w:p>
    <w:p w14:paraId="00000019" w14:textId="77777777" w:rsidR="001E0342" w:rsidRDefault="0033797C">
      <w:r>
        <w:t>############</w:t>
      </w:r>
      <w:r>
        <w:t>######### extra clean functions ###############################</w:t>
      </w:r>
    </w:p>
    <w:p w14:paraId="0000001A" w14:textId="77777777" w:rsidR="001E0342" w:rsidRDefault="0033797C">
      <w:r>
        <w:t>##################### remove NA ###########################################</w:t>
      </w:r>
    </w:p>
    <w:p w14:paraId="0000001B" w14:textId="77777777" w:rsidR="001E0342" w:rsidRDefault="0033797C">
      <w:proofErr w:type="spellStart"/>
      <w:r>
        <w:t>remove_rows_</w:t>
      </w:r>
      <w:proofErr w:type="gramStart"/>
      <w:r>
        <w:t>na</w:t>
      </w:r>
      <w:proofErr w:type="spellEnd"/>
      <w:r>
        <w:t>(</w:t>
      </w:r>
      <w:proofErr w:type="gramEnd"/>
      <w:r>
        <w:t>MMET)</w:t>
      </w:r>
    </w:p>
    <w:p w14:paraId="0000001C" w14:textId="77777777" w:rsidR="001E0342" w:rsidRDefault="0033797C">
      <w:r>
        <w:t>####################### replace zero #####################################</w:t>
      </w:r>
    </w:p>
    <w:p w14:paraId="0000001D" w14:textId="77777777" w:rsidR="001E0342" w:rsidRDefault="0033797C">
      <w:proofErr w:type="spellStart"/>
      <w:r>
        <w:t>replace_</w:t>
      </w:r>
      <w:proofErr w:type="gramStart"/>
      <w:r>
        <w:t>zero</w:t>
      </w:r>
      <w:proofErr w:type="spellEnd"/>
      <w:r>
        <w:t>(</w:t>
      </w:r>
      <w:proofErr w:type="gramEnd"/>
      <w:r>
        <w:t>MMET)</w:t>
      </w:r>
    </w:p>
    <w:p w14:paraId="0000001E" w14:textId="77777777" w:rsidR="001E0342" w:rsidRDefault="0033797C">
      <w:r>
        <w:t>###################### find text in numbers ##############################</w:t>
      </w:r>
    </w:p>
    <w:p w14:paraId="0000001F" w14:textId="77777777" w:rsidR="001E0342" w:rsidRDefault="0033797C">
      <w:proofErr w:type="spellStart"/>
      <w:r>
        <w:t>find_text_in_</w:t>
      </w:r>
      <w:proofErr w:type="gramStart"/>
      <w:r>
        <w:t>num</w:t>
      </w:r>
      <w:proofErr w:type="spellEnd"/>
      <w:r>
        <w:t>(</w:t>
      </w:r>
      <w:proofErr w:type="gramEnd"/>
      <w:r>
        <w:t>MMET$HT)</w:t>
      </w:r>
    </w:p>
    <w:p w14:paraId="00000020" w14:textId="77777777" w:rsidR="001E0342" w:rsidRDefault="0033797C">
      <w:proofErr w:type="spellStart"/>
      <w:r>
        <w:t>find_text_in_</w:t>
      </w:r>
      <w:proofErr w:type="gramStart"/>
      <w:r>
        <w:t>num</w:t>
      </w:r>
      <w:proofErr w:type="spellEnd"/>
      <w:r>
        <w:t>(</w:t>
      </w:r>
      <w:proofErr w:type="gramEnd"/>
      <w:r>
        <w:t>MMET$YLD)</w:t>
      </w:r>
    </w:p>
    <w:p w14:paraId="00000021" w14:textId="77777777" w:rsidR="001E0342" w:rsidRDefault="001E0342"/>
    <w:p w14:paraId="00000022" w14:textId="77777777" w:rsidR="001E0342" w:rsidRPr="00634633" w:rsidRDefault="0033797C">
      <w:pPr>
        <w:rPr>
          <w:highlight w:val="yellow"/>
        </w:rPr>
      </w:pPr>
      <w:r w:rsidRPr="00634633">
        <w:rPr>
          <w:highlight w:val="yellow"/>
        </w:rPr>
        <w:t>######################### data analysis ##################################</w:t>
      </w:r>
    </w:p>
    <w:p w14:paraId="00000023" w14:textId="77777777" w:rsidR="001E0342" w:rsidRDefault="0033797C">
      <w:r w:rsidRPr="00634633">
        <w:rPr>
          <w:highlight w:val="yellow"/>
        </w:rPr>
        <w:t>###################### descriptive stats ###########</w:t>
      </w:r>
      <w:r w:rsidRPr="00634633">
        <w:rPr>
          <w:highlight w:val="yellow"/>
        </w:rPr>
        <w:t>#####################</w:t>
      </w:r>
    </w:p>
    <w:p w14:paraId="00000024" w14:textId="77777777" w:rsidR="001E0342" w:rsidRDefault="0033797C">
      <w:proofErr w:type="spellStart"/>
      <w:r>
        <w:t>desc_</w:t>
      </w:r>
      <w:proofErr w:type="gramStart"/>
      <w:r>
        <w:t>stat</w:t>
      </w:r>
      <w:proofErr w:type="spellEnd"/>
      <w:r>
        <w:t>(</w:t>
      </w:r>
      <w:proofErr w:type="gramEnd"/>
      <w:r>
        <w:t>MMET)</w:t>
      </w:r>
    </w:p>
    <w:p w14:paraId="00000025" w14:textId="77777777" w:rsidR="001E0342" w:rsidRDefault="0033797C">
      <w:proofErr w:type="spellStart"/>
      <w:r>
        <w:t>desc_</w:t>
      </w:r>
      <w:proofErr w:type="gramStart"/>
      <w:r>
        <w:t>stat</w:t>
      </w:r>
      <w:proofErr w:type="spellEnd"/>
      <w:r>
        <w:t>(</w:t>
      </w:r>
      <w:proofErr w:type="gramEnd"/>
      <w:r>
        <w:t>MMET, stats="all")</w:t>
      </w:r>
    </w:p>
    <w:p w14:paraId="00000026" w14:textId="77777777" w:rsidR="001E0342" w:rsidRDefault="0033797C">
      <w:r>
        <w:t xml:space="preserve">ds &lt;- </w:t>
      </w:r>
      <w:proofErr w:type="spellStart"/>
      <w:r>
        <w:t>desc_</w:t>
      </w:r>
      <w:proofErr w:type="gramStart"/>
      <w:r>
        <w:t>stat</w:t>
      </w:r>
      <w:proofErr w:type="spellEnd"/>
      <w:r>
        <w:t>(</w:t>
      </w:r>
      <w:proofErr w:type="gramEnd"/>
      <w:r>
        <w:t xml:space="preserve">MMET, stats="all") </w:t>
      </w:r>
    </w:p>
    <w:p w14:paraId="00000027" w14:textId="77777777" w:rsidR="001E0342" w:rsidRDefault="0033797C">
      <w:r>
        <w:t>ds</w:t>
      </w:r>
    </w:p>
    <w:p w14:paraId="00000028" w14:textId="77777777" w:rsidR="001E0342" w:rsidRDefault="0033797C">
      <w:r>
        <w:t>View(ds)</w:t>
      </w:r>
    </w:p>
    <w:p w14:paraId="00000029" w14:textId="77777777" w:rsidR="001E0342" w:rsidRDefault="0033797C">
      <w:r>
        <w:t>class(ds)</w:t>
      </w:r>
    </w:p>
    <w:p w14:paraId="0000002A" w14:textId="77777777" w:rsidR="001E0342" w:rsidRDefault="0033797C">
      <w:r>
        <w:t>######################### importing a table ############################</w:t>
      </w:r>
    </w:p>
    <w:p w14:paraId="0000002B" w14:textId="77777777" w:rsidR="001E0342" w:rsidRDefault="0033797C">
      <w:proofErr w:type="spellStart"/>
      <w:proofErr w:type="gramStart"/>
      <w:r>
        <w:t>install.packages</w:t>
      </w:r>
      <w:proofErr w:type="spellEnd"/>
      <w:proofErr w:type="gramEnd"/>
      <w:r>
        <w:t>("</w:t>
      </w:r>
      <w:proofErr w:type="spellStart"/>
      <w:r>
        <w:t>writexl</w:t>
      </w:r>
      <w:proofErr w:type="spellEnd"/>
      <w:r>
        <w:t>")</w:t>
      </w:r>
    </w:p>
    <w:p w14:paraId="0000002C" w14:textId="77777777" w:rsidR="001E0342" w:rsidRDefault="0033797C">
      <w:r>
        <w:lastRenderedPageBreak/>
        <w:t>library(</w:t>
      </w:r>
      <w:proofErr w:type="spellStart"/>
      <w:r>
        <w:t>writexl</w:t>
      </w:r>
      <w:proofErr w:type="spellEnd"/>
      <w:r>
        <w:t>)</w:t>
      </w:r>
    </w:p>
    <w:p w14:paraId="0000002D" w14:textId="77777777" w:rsidR="001E0342" w:rsidRDefault="0033797C">
      <w:proofErr w:type="spellStart"/>
      <w:r>
        <w:t>write_</w:t>
      </w:r>
      <w:proofErr w:type="gramStart"/>
      <w:r>
        <w:t>xlsx</w:t>
      </w:r>
      <w:proofErr w:type="spellEnd"/>
      <w:r>
        <w:t>(</w:t>
      </w:r>
      <w:proofErr w:type="gramEnd"/>
      <w:r>
        <w:t>ds</w:t>
      </w:r>
      <w:r>
        <w:t>, "ds.xlsx")</w:t>
      </w:r>
    </w:p>
    <w:p w14:paraId="0000002E" w14:textId="77777777" w:rsidR="001E0342" w:rsidRPr="00634633" w:rsidRDefault="0033797C">
      <w:pPr>
        <w:rPr>
          <w:highlight w:val="yellow"/>
        </w:rPr>
      </w:pPr>
      <w:r w:rsidRPr="00634633">
        <w:rPr>
          <w:highlight w:val="yellow"/>
        </w:rPr>
        <w:t>######################## mean performance ##############################</w:t>
      </w:r>
    </w:p>
    <w:p w14:paraId="0000002F" w14:textId="77777777" w:rsidR="001E0342" w:rsidRDefault="0033797C">
      <w:r w:rsidRPr="00634633">
        <w:rPr>
          <w:highlight w:val="yellow"/>
        </w:rPr>
        <w:t>####################### mean of genotypes #############################</w:t>
      </w:r>
    </w:p>
    <w:p w14:paraId="00000030" w14:textId="77777777" w:rsidR="001E0342" w:rsidRDefault="0033797C">
      <w:r>
        <w:t xml:space="preserve">mg &lt;- </w:t>
      </w:r>
      <w:proofErr w:type="spellStart"/>
      <w:r>
        <w:t>means_</w:t>
      </w:r>
      <w:proofErr w:type="gramStart"/>
      <w:r>
        <w:t>by</w:t>
      </w:r>
      <w:proofErr w:type="spellEnd"/>
      <w:r>
        <w:t>(</w:t>
      </w:r>
      <w:proofErr w:type="gramEnd"/>
      <w:r>
        <w:t>MMET, GEN)</w:t>
      </w:r>
    </w:p>
    <w:p w14:paraId="00000031" w14:textId="77777777" w:rsidR="001E0342" w:rsidRDefault="0033797C">
      <w:r>
        <w:t>mg</w:t>
      </w:r>
    </w:p>
    <w:p w14:paraId="00000032" w14:textId="512F993E" w:rsidR="001E0342" w:rsidRDefault="0033797C">
      <w:r>
        <w:t>View(mg)8</w:t>
      </w:r>
      <w:bookmarkStart w:id="0" w:name="_GoBack"/>
      <w:bookmarkEnd w:id="0"/>
    </w:p>
    <w:p w14:paraId="00000033" w14:textId="77777777" w:rsidR="001E0342" w:rsidRDefault="0033797C">
      <w:r>
        <w:t>######################### mean of environments #############</w:t>
      </w:r>
      <w:r>
        <w:t>##########</w:t>
      </w:r>
    </w:p>
    <w:p w14:paraId="00000034" w14:textId="77777777" w:rsidR="001E0342" w:rsidRDefault="0033797C">
      <w:r>
        <w:t xml:space="preserve">me &lt;- </w:t>
      </w:r>
      <w:proofErr w:type="spellStart"/>
      <w:r>
        <w:t>means_</w:t>
      </w:r>
      <w:proofErr w:type="gramStart"/>
      <w:r>
        <w:t>by</w:t>
      </w:r>
      <w:proofErr w:type="spellEnd"/>
      <w:r>
        <w:t>(</w:t>
      </w:r>
      <w:proofErr w:type="gramEnd"/>
      <w:r>
        <w:t>MMET, ENV)</w:t>
      </w:r>
    </w:p>
    <w:p w14:paraId="00000035" w14:textId="77777777" w:rsidR="001E0342" w:rsidRDefault="0033797C">
      <w:r>
        <w:t>me</w:t>
      </w:r>
    </w:p>
    <w:p w14:paraId="00000036" w14:textId="77777777" w:rsidR="001E0342" w:rsidRDefault="0033797C">
      <w:r>
        <w:t>View(me)</w:t>
      </w:r>
    </w:p>
    <w:p w14:paraId="00000037" w14:textId="77777777" w:rsidR="001E0342" w:rsidRDefault="0033797C">
      <w:r>
        <w:t>########### mean performance of genotypes across environments ###########</w:t>
      </w:r>
    </w:p>
    <w:p w14:paraId="00000038" w14:textId="77777777" w:rsidR="001E0342" w:rsidRDefault="0033797C">
      <w:proofErr w:type="spellStart"/>
      <w:r>
        <w:t>mge</w:t>
      </w:r>
      <w:proofErr w:type="spellEnd"/>
      <w:r>
        <w:t xml:space="preserve"> &lt;- MMET %&gt;% </w:t>
      </w:r>
    </w:p>
    <w:p w14:paraId="00000039" w14:textId="77777777" w:rsidR="001E0342" w:rsidRDefault="0033797C">
      <w:r>
        <w:t xml:space="preserve">  </w:t>
      </w:r>
      <w:proofErr w:type="spellStart"/>
      <w:r>
        <w:t>group_</w:t>
      </w:r>
      <w:proofErr w:type="gramStart"/>
      <w:r>
        <w:t>by</w:t>
      </w:r>
      <w:proofErr w:type="spellEnd"/>
      <w:r>
        <w:t>(</w:t>
      </w:r>
      <w:proofErr w:type="gramEnd"/>
      <w:r>
        <w:t>ENV, GEN) %&gt;%</w:t>
      </w:r>
    </w:p>
    <w:p w14:paraId="0000003A" w14:textId="77777777" w:rsidR="001E0342" w:rsidRDefault="0033797C">
      <w:r>
        <w:t xml:space="preserve">  </w:t>
      </w:r>
      <w:proofErr w:type="spellStart"/>
      <w:r>
        <w:t>desc_</w:t>
      </w:r>
      <w:proofErr w:type="gramStart"/>
      <w:r>
        <w:t>stat</w:t>
      </w:r>
      <w:proofErr w:type="spellEnd"/>
      <w:r>
        <w:t>(</w:t>
      </w:r>
      <w:proofErr w:type="gramEnd"/>
      <w:r>
        <w:t>HT, YLD, stats="mean")</w:t>
      </w:r>
    </w:p>
    <w:p w14:paraId="0000003B" w14:textId="77777777" w:rsidR="001E0342" w:rsidRDefault="0033797C">
      <w:proofErr w:type="spellStart"/>
      <w:r>
        <w:t>mge</w:t>
      </w:r>
      <w:proofErr w:type="spellEnd"/>
    </w:p>
    <w:p w14:paraId="0000003C" w14:textId="77777777" w:rsidR="001E0342" w:rsidRDefault="0033797C">
      <w:r>
        <w:t>View(</w:t>
      </w:r>
      <w:proofErr w:type="spellStart"/>
      <w:r>
        <w:t>mge</w:t>
      </w:r>
      <w:proofErr w:type="spellEnd"/>
      <w:r>
        <w:t>)</w:t>
      </w:r>
    </w:p>
    <w:p w14:paraId="0000003D" w14:textId="77777777" w:rsidR="001E0342" w:rsidRDefault="0033797C">
      <w:r>
        <w:t xml:space="preserve">############### plotting </w:t>
      </w:r>
      <w:proofErr w:type="spellStart"/>
      <w:r>
        <w:t>performace</w:t>
      </w:r>
      <w:proofErr w:type="spellEnd"/>
      <w:r>
        <w:t xml:space="preserve"> across environments ################</w:t>
      </w:r>
    </w:p>
    <w:p w14:paraId="0000003E" w14:textId="77777777" w:rsidR="001E0342" w:rsidRDefault="0033797C">
      <w:r>
        <w:t>## HT</w:t>
      </w:r>
    </w:p>
    <w:p w14:paraId="0000003F" w14:textId="77777777" w:rsidR="001E0342" w:rsidRDefault="0033797C">
      <w:proofErr w:type="spellStart"/>
      <w:r>
        <w:t>pht</w:t>
      </w:r>
      <w:proofErr w:type="spellEnd"/>
      <w:r>
        <w:t xml:space="preserve"> &lt;- </w:t>
      </w:r>
      <w:proofErr w:type="spellStart"/>
      <w:r>
        <w:t>ge_</w:t>
      </w:r>
      <w:proofErr w:type="gramStart"/>
      <w:r>
        <w:t>plot</w:t>
      </w:r>
      <w:proofErr w:type="spellEnd"/>
      <w:r>
        <w:t>(</w:t>
      </w:r>
      <w:proofErr w:type="gramEnd"/>
      <w:r>
        <w:t>MMET, ENV, GEN, HT)</w:t>
      </w:r>
    </w:p>
    <w:p w14:paraId="00000040" w14:textId="77777777" w:rsidR="001E0342" w:rsidRDefault="0033797C">
      <w:proofErr w:type="spellStart"/>
      <w:r>
        <w:t>pht</w:t>
      </w:r>
      <w:proofErr w:type="spellEnd"/>
    </w:p>
    <w:p w14:paraId="00000041" w14:textId="77777777" w:rsidR="001E0342" w:rsidRDefault="0033797C">
      <w:r>
        <w:t xml:space="preserve">pht2 &lt;- </w:t>
      </w:r>
      <w:proofErr w:type="spellStart"/>
      <w:r>
        <w:t>ge_</w:t>
      </w:r>
      <w:proofErr w:type="gramStart"/>
      <w:r>
        <w:t>plot</w:t>
      </w:r>
      <w:proofErr w:type="spellEnd"/>
      <w:r>
        <w:t>(</w:t>
      </w:r>
      <w:proofErr w:type="gramEnd"/>
      <w:r>
        <w:t>MMET, ENV, GEN, HT, type=2)</w:t>
      </w:r>
    </w:p>
    <w:p w14:paraId="00000042" w14:textId="77777777" w:rsidR="001E0342" w:rsidRDefault="0033797C">
      <w:r>
        <w:t>pht2</w:t>
      </w:r>
    </w:p>
    <w:p w14:paraId="00000043" w14:textId="77777777" w:rsidR="001E0342" w:rsidRDefault="0033797C">
      <w:r>
        <w:t>## YLD</w:t>
      </w:r>
    </w:p>
    <w:p w14:paraId="00000044" w14:textId="77777777" w:rsidR="001E0342" w:rsidRDefault="0033797C">
      <w:proofErr w:type="spellStart"/>
      <w:r>
        <w:t>pyd</w:t>
      </w:r>
      <w:proofErr w:type="spellEnd"/>
      <w:r>
        <w:t xml:space="preserve"> &lt;- </w:t>
      </w:r>
      <w:proofErr w:type="spellStart"/>
      <w:r>
        <w:t>ge_</w:t>
      </w:r>
      <w:proofErr w:type="gramStart"/>
      <w:r>
        <w:t>plot</w:t>
      </w:r>
      <w:proofErr w:type="spellEnd"/>
      <w:r>
        <w:t>(</w:t>
      </w:r>
      <w:proofErr w:type="gramEnd"/>
      <w:r>
        <w:t>MMET, ENV, GEN, YLD)</w:t>
      </w:r>
    </w:p>
    <w:p w14:paraId="00000045" w14:textId="77777777" w:rsidR="001E0342" w:rsidRDefault="0033797C">
      <w:proofErr w:type="spellStart"/>
      <w:r>
        <w:t>pyd</w:t>
      </w:r>
      <w:proofErr w:type="spellEnd"/>
    </w:p>
    <w:p w14:paraId="00000046" w14:textId="77777777" w:rsidR="001E0342" w:rsidRDefault="0033797C">
      <w:r>
        <w:t xml:space="preserve">pyd2 &lt;- </w:t>
      </w:r>
      <w:proofErr w:type="spellStart"/>
      <w:r>
        <w:t>ge_</w:t>
      </w:r>
      <w:proofErr w:type="gramStart"/>
      <w:r>
        <w:t>plot</w:t>
      </w:r>
      <w:proofErr w:type="spellEnd"/>
      <w:r>
        <w:t>(</w:t>
      </w:r>
      <w:proofErr w:type="gramEnd"/>
      <w:r>
        <w:t>MMET, ENV, GEN, YLD, type=</w:t>
      </w:r>
      <w:r>
        <w:t>2)</w:t>
      </w:r>
    </w:p>
    <w:p w14:paraId="00000047" w14:textId="77777777" w:rsidR="001E0342" w:rsidRDefault="0033797C">
      <w:r>
        <w:t>pyd2</w:t>
      </w:r>
    </w:p>
    <w:p w14:paraId="00000048" w14:textId="77777777" w:rsidR="001E0342" w:rsidRDefault="0033797C">
      <w:r>
        <w:t>######################## winners within each env ###########################</w:t>
      </w:r>
    </w:p>
    <w:p w14:paraId="00000049" w14:textId="77777777" w:rsidR="001E0342" w:rsidRDefault="0033797C">
      <w:r>
        <w:t xml:space="preserve">win &lt;- </w:t>
      </w:r>
      <w:proofErr w:type="spellStart"/>
      <w:r>
        <w:t>ge_</w:t>
      </w:r>
      <w:proofErr w:type="gramStart"/>
      <w:r>
        <w:t>winners</w:t>
      </w:r>
      <w:proofErr w:type="spellEnd"/>
      <w:r>
        <w:t>(</w:t>
      </w:r>
      <w:proofErr w:type="gramEnd"/>
      <w:r>
        <w:t>MMET, ENV, GEN, resp = everything())</w:t>
      </w:r>
    </w:p>
    <w:p w14:paraId="0000004A" w14:textId="77777777" w:rsidR="001E0342" w:rsidRDefault="0033797C">
      <w:r>
        <w:t>View(win)</w:t>
      </w:r>
    </w:p>
    <w:p w14:paraId="0000004B" w14:textId="77777777" w:rsidR="001E0342" w:rsidRDefault="0033797C">
      <w:r>
        <w:t>####################### ranks of genotypes #################################</w:t>
      </w:r>
    </w:p>
    <w:p w14:paraId="0000004C" w14:textId="77777777" w:rsidR="001E0342" w:rsidRDefault="0033797C">
      <w:r>
        <w:t xml:space="preserve">ranks &lt;- </w:t>
      </w:r>
      <w:proofErr w:type="spellStart"/>
      <w:r>
        <w:t>ge_</w:t>
      </w:r>
      <w:proofErr w:type="gramStart"/>
      <w:r>
        <w:t>winners</w:t>
      </w:r>
      <w:proofErr w:type="spellEnd"/>
      <w:r>
        <w:t>(</w:t>
      </w:r>
      <w:proofErr w:type="gramEnd"/>
      <w:r>
        <w:t>MMET, ENV</w:t>
      </w:r>
      <w:r>
        <w:t>, GEN, resp = everything(), type = "ranks")</w:t>
      </w:r>
    </w:p>
    <w:p w14:paraId="0000004D" w14:textId="77777777" w:rsidR="001E0342" w:rsidRDefault="0033797C">
      <w:r>
        <w:t>View(ranks)</w:t>
      </w:r>
    </w:p>
    <w:p w14:paraId="0000004E" w14:textId="77777777" w:rsidR="001E0342" w:rsidRDefault="0033797C">
      <w:r>
        <w:t xml:space="preserve">##### more details </w:t>
      </w:r>
      <w:proofErr w:type="gramStart"/>
      <w:r>
        <w:t>on  performance</w:t>
      </w:r>
      <w:proofErr w:type="gramEnd"/>
    </w:p>
    <w:p w14:paraId="0000004F" w14:textId="77777777" w:rsidR="001E0342" w:rsidRDefault="0033797C">
      <w:proofErr w:type="spellStart"/>
      <w:r>
        <w:t>ge_</w:t>
      </w:r>
      <w:proofErr w:type="gramStart"/>
      <w:r>
        <w:t>details</w:t>
      </w:r>
      <w:proofErr w:type="spellEnd"/>
      <w:r>
        <w:t>(</w:t>
      </w:r>
      <w:proofErr w:type="gramEnd"/>
      <w:r>
        <w:t>MMET, ENV, GEN, resp = everything())</w:t>
      </w:r>
    </w:p>
    <w:p w14:paraId="00000050" w14:textId="77777777" w:rsidR="001E0342" w:rsidRDefault="001E0342"/>
    <w:p w14:paraId="00000051" w14:textId="77777777" w:rsidR="001E0342" w:rsidRDefault="0033797C">
      <w:r>
        <w:t>########################## fixed effect models #############################</w:t>
      </w:r>
    </w:p>
    <w:p w14:paraId="00000052" w14:textId="77777777" w:rsidR="001E0342" w:rsidRDefault="0033797C">
      <w:r>
        <w:t xml:space="preserve">########################### </w:t>
      </w:r>
      <w:proofErr w:type="spellStart"/>
      <w:r>
        <w:t>ind</w:t>
      </w:r>
      <w:proofErr w:type="spellEnd"/>
      <w:r>
        <w:t xml:space="preserve"> </w:t>
      </w:r>
      <w:proofErr w:type="spellStart"/>
      <w:r>
        <w:t>anova</w:t>
      </w:r>
      <w:proofErr w:type="spellEnd"/>
      <w:r>
        <w:t xml:space="preserve"> #</w:t>
      </w:r>
      <w:r>
        <w:t>###################################</w:t>
      </w:r>
    </w:p>
    <w:p w14:paraId="00000053" w14:textId="77777777" w:rsidR="001E0342" w:rsidRDefault="0033797C">
      <w:proofErr w:type="spellStart"/>
      <w:r>
        <w:t>indav</w:t>
      </w:r>
      <w:proofErr w:type="spellEnd"/>
      <w:r>
        <w:t xml:space="preserve"> &lt;- </w:t>
      </w:r>
      <w:proofErr w:type="spellStart"/>
      <w:r>
        <w:t>anova_</w:t>
      </w:r>
      <w:proofErr w:type="gramStart"/>
      <w:r>
        <w:t>ind</w:t>
      </w:r>
      <w:proofErr w:type="spellEnd"/>
      <w:r>
        <w:t>(</w:t>
      </w:r>
      <w:proofErr w:type="gramEnd"/>
      <w:r>
        <w:t>MMET, ENV, GEN, REP, resp = c(HT, YLD))</w:t>
      </w:r>
    </w:p>
    <w:p w14:paraId="00000054" w14:textId="77777777" w:rsidR="001E0342" w:rsidRDefault="0033797C">
      <w:r>
        <w:t xml:space="preserve"># </w:t>
      </w:r>
      <w:proofErr w:type="spellStart"/>
      <w:r>
        <w:t>anova</w:t>
      </w:r>
      <w:proofErr w:type="spellEnd"/>
      <w:r>
        <w:t xml:space="preserve"> for height</w:t>
      </w:r>
    </w:p>
    <w:p w14:paraId="00000055" w14:textId="77777777" w:rsidR="001E0342" w:rsidRDefault="0033797C">
      <w:proofErr w:type="spellStart"/>
      <w:r>
        <w:t>indav$HT$individual</w:t>
      </w:r>
      <w:proofErr w:type="spellEnd"/>
    </w:p>
    <w:p w14:paraId="00000056" w14:textId="77777777" w:rsidR="001E0342" w:rsidRDefault="0033797C">
      <w:proofErr w:type="spellStart"/>
      <w:r>
        <w:t>iaht</w:t>
      </w:r>
      <w:proofErr w:type="spellEnd"/>
      <w:r>
        <w:t xml:space="preserve"> &lt;- </w:t>
      </w:r>
      <w:proofErr w:type="spellStart"/>
      <w:r>
        <w:t>indav$HT$individual</w:t>
      </w:r>
      <w:proofErr w:type="spellEnd"/>
    </w:p>
    <w:p w14:paraId="00000057" w14:textId="77777777" w:rsidR="001E0342" w:rsidRDefault="0033797C">
      <w:r>
        <w:t>View(</w:t>
      </w:r>
      <w:proofErr w:type="spellStart"/>
      <w:r>
        <w:t>iaht</w:t>
      </w:r>
      <w:proofErr w:type="spellEnd"/>
      <w:r>
        <w:t>)</w:t>
      </w:r>
    </w:p>
    <w:p w14:paraId="00000058" w14:textId="77777777" w:rsidR="001E0342" w:rsidRDefault="0033797C">
      <w:proofErr w:type="gramStart"/>
      <w:r>
        <w:t>?</w:t>
      </w:r>
      <w:proofErr w:type="spellStart"/>
      <w:r>
        <w:t>anova</w:t>
      </w:r>
      <w:proofErr w:type="gramEnd"/>
      <w:r>
        <w:t>_ind</w:t>
      </w:r>
      <w:proofErr w:type="spellEnd"/>
    </w:p>
    <w:p w14:paraId="00000059" w14:textId="77777777" w:rsidR="001E0342" w:rsidRDefault="0033797C">
      <w:r>
        <w:t xml:space="preserve">## Bartlett test </w:t>
      </w:r>
    </w:p>
    <w:p w14:paraId="0000005A" w14:textId="77777777" w:rsidR="001E0342" w:rsidRDefault="0033797C">
      <w:proofErr w:type="spellStart"/>
      <w:r>
        <w:t>bartlett.</w:t>
      </w:r>
      <w:proofErr w:type="gramStart"/>
      <w:r>
        <w:t>test</w:t>
      </w:r>
      <w:proofErr w:type="spellEnd"/>
      <w:r>
        <w:t>(</w:t>
      </w:r>
      <w:proofErr w:type="gramEnd"/>
      <w:r>
        <w:t>MMET$HT~MMET$ENV, data = MMET)</w:t>
      </w:r>
    </w:p>
    <w:p w14:paraId="0000005B" w14:textId="77777777" w:rsidR="001E0342" w:rsidRDefault="0033797C">
      <w:r>
        <w:t xml:space="preserve"># </w:t>
      </w:r>
      <w:proofErr w:type="spellStart"/>
      <w:r>
        <w:t>anova</w:t>
      </w:r>
      <w:proofErr w:type="spellEnd"/>
      <w:r>
        <w:t xml:space="preserve"> for yield</w:t>
      </w:r>
    </w:p>
    <w:p w14:paraId="0000005C" w14:textId="77777777" w:rsidR="001E0342" w:rsidRDefault="0033797C">
      <w:proofErr w:type="spellStart"/>
      <w:r>
        <w:t>indav$YLD$individual</w:t>
      </w:r>
      <w:proofErr w:type="spellEnd"/>
    </w:p>
    <w:p w14:paraId="0000005D" w14:textId="77777777" w:rsidR="001E0342" w:rsidRDefault="0033797C">
      <w:proofErr w:type="spellStart"/>
      <w:r>
        <w:t>iayd</w:t>
      </w:r>
      <w:proofErr w:type="spellEnd"/>
      <w:r>
        <w:t xml:space="preserve"> &lt;- </w:t>
      </w:r>
      <w:proofErr w:type="spellStart"/>
      <w:r>
        <w:t>indav$YLD$individual</w:t>
      </w:r>
      <w:proofErr w:type="spellEnd"/>
    </w:p>
    <w:p w14:paraId="0000005E" w14:textId="77777777" w:rsidR="001E0342" w:rsidRDefault="0033797C">
      <w:r>
        <w:t>View(</w:t>
      </w:r>
      <w:proofErr w:type="spellStart"/>
      <w:r>
        <w:t>iayd</w:t>
      </w:r>
      <w:proofErr w:type="spellEnd"/>
      <w:r>
        <w:t>)</w:t>
      </w:r>
    </w:p>
    <w:p w14:paraId="0000005F" w14:textId="77777777" w:rsidR="001E0342" w:rsidRDefault="0033797C">
      <w:proofErr w:type="spellStart"/>
      <w:r>
        <w:t>write_</w:t>
      </w:r>
      <w:proofErr w:type="gramStart"/>
      <w:r>
        <w:t>xlsx</w:t>
      </w:r>
      <w:proofErr w:type="spellEnd"/>
      <w:r>
        <w:t>(</w:t>
      </w:r>
      <w:proofErr w:type="spellStart"/>
      <w:proofErr w:type="gramEnd"/>
      <w:r>
        <w:t>iayd</w:t>
      </w:r>
      <w:proofErr w:type="spellEnd"/>
      <w:r>
        <w:t>, "yieldanv.xlsx")</w:t>
      </w:r>
    </w:p>
    <w:p w14:paraId="00000060" w14:textId="77777777" w:rsidR="001E0342" w:rsidRDefault="0033797C">
      <w:r>
        <w:t xml:space="preserve">######################## pooled </w:t>
      </w:r>
      <w:proofErr w:type="spellStart"/>
      <w:r>
        <w:t>anova</w:t>
      </w:r>
      <w:proofErr w:type="spellEnd"/>
      <w:r>
        <w:t xml:space="preserve"> #####################################</w:t>
      </w:r>
    </w:p>
    <w:p w14:paraId="00000061" w14:textId="77777777" w:rsidR="001E0342" w:rsidRDefault="0033797C">
      <w:r>
        <w:t xml:space="preserve"># pooled </w:t>
      </w:r>
      <w:proofErr w:type="spellStart"/>
      <w:r>
        <w:t>anova</w:t>
      </w:r>
      <w:proofErr w:type="spellEnd"/>
      <w:r>
        <w:t xml:space="preserve"> for hei</w:t>
      </w:r>
      <w:r>
        <w:t>ght</w:t>
      </w:r>
    </w:p>
    <w:p w14:paraId="00000062" w14:textId="77777777" w:rsidR="001E0342" w:rsidRDefault="0033797C">
      <w:r>
        <w:t xml:space="preserve">panv1 &lt;- </w:t>
      </w:r>
      <w:proofErr w:type="spellStart"/>
      <w:r>
        <w:t>anova_</w:t>
      </w:r>
      <w:proofErr w:type="gramStart"/>
      <w:r>
        <w:t>joint</w:t>
      </w:r>
      <w:proofErr w:type="spellEnd"/>
      <w:r>
        <w:t>(</w:t>
      </w:r>
      <w:proofErr w:type="gramEnd"/>
      <w:r>
        <w:t>MMET, ENV, GEN, REP, HT)</w:t>
      </w:r>
    </w:p>
    <w:p w14:paraId="00000063" w14:textId="77777777" w:rsidR="001E0342" w:rsidRDefault="0033797C">
      <w:r>
        <w:t>pavt1 &lt;- panv1$HT$anova</w:t>
      </w:r>
    </w:p>
    <w:p w14:paraId="00000064" w14:textId="77777777" w:rsidR="001E0342" w:rsidRDefault="0033797C">
      <w:r>
        <w:t>View(pavt1)</w:t>
      </w:r>
    </w:p>
    <w:p w14:paraId="00000065" w14:textId="77777777" w:rsidR="001E0342" w:rsidRDefault="0033797C">
      <w:r>
        <w:t xml:space="preserve"># pooled </w:t>
      </w:r>
      <w:proofErr w:type="spellStart"/>
      <w:r>
        <w:t>anova</w:t>
      </w:r>
      <w:proofErr w:type="spellEnd"/>
      <w:r>
        <w:t xml:space="preserve"> for yield</w:t>
      </w:r>
    </w:p>
    <w:p w14:paraId="00000066" w14:textId="77777777" w:rsidR="001E0342" w:rsidRDefault="0033797C">
      <w:r>
        <w:t xml:space="preserve">panv2 &lt;- </w:t>
      </w:r>
      <w:proofErr w:type="spellStart"/>
      <w:r>
        <w:t>anova_</w:t>
      </w:r>
      <w:proofErr w:type="gramStart"/>
      <w:r>
        <w:t>joint</w:t>
      </w:r>
      <w:proofErr w:type="spellEnd"/>
      <w:r>
        <w:t>(</w:t>
      </w:r>
      <w:proofErr w:type="gramEnd"/>
      <w:r>
        <w:t>MMET, ENV, GEN, REP, YLD)</w:t>
      </w:r>
    </w:p>
    <w:p w14:paraId="00000067" w14:textId="77777777" w:rsidR="001E0342" w:rsidRDefault="0033797C">
      <w:r>
        <w:t>pavt2 &lt;- panv2$YLD$anova</w:t>
      </w:r>
    </w:p>
    <w:p w14:paraId="00000068" w14:textId="77777777" w:rsidR="001E0342" w:rsidRDefault="0033797C">
      <w:r>
        <w:t>View(pavt2)</w:t>
      </w:r>
    </w:p>
    <w:p w14:paraId="00000069" w14:textId="77777777" w:rsidR="001E0342" w:rsidRDefault="001E0342"/>
    <w:p w14:paraId="0000006A" w14:textId="77777777" w:rsidR="001E0342" w:rsidRDefault="0033797C">
      <w:r>
        <w:t>######################## stability analysis ###########################</w:t>
      </w:r>
    </w:p>
    <w:p w14:paraId="0000006B" w14:textId="77777777" w:rsidR="001E0342" w:rsidRDefault="0033797C">
      <w:r>
        <w:t xml:space="preserve">######################## </w:t>
      </w:r>
      <w:proofErr w:type="spellStart"/>
      <w:r>
        <w:t>anova</w:t>
      </w:r>
      <w:proofErr w:type="spellEnd"/>
      <w:r>
        <w:t xml:space="preserve"> based stability #######################</w:t>
      </w:r>
    </w:p>
    <w:p w14:paraId="0000006C" w14:textId="77777777" w:rsidR="001E0342" w:rsidRDefault="0033797C">
      <w:r>
        <w:t xml:space="preserve"># </w:t>
      </w:r>
      <w:proofErr w:type="spellStart"/>
      <w:r>
        <w:t>Annichiarico</w:t>
      </w:r>
      <w:proofErr w:type="spellEnd"/>
      <w:r>
        <w:t xml:space="preserve"> env index</w:t>
      </w:r>
    </w:p>
    <w:p w14:paraId="0000006D" w14:textId="77777777" w:rsidR="001E0342" w:rsidRDefault="0033797C">
      <w:r>
        <w:t xml:space="preserve">ann1 &lt;- </w:t>
      </w:r>
      <w:proofErr w:type="spellStart"/>
      <w:proofErr w:type="gramStart"/>
      <w:r>
        <w:t>Annicchiarico</w:t>
      </w:r>
      <w:proofErr w:type="spellEnd"/>
      <w:r>
        <w:t>(</w:t>
      </w:r>
      <w:proofErr w:type="gramEnd"/>
      <w:r>
        <w:t>MMET, ENV, GEN, REP, HT)</w:t>
      </w:r>
    </w:p>
    <w:p w14:paraId="0000006E" w14:textId="77777777" w:rsidR="001E0342" w:rsidRDefault="0033797C">
      <w:r>
        <w:t>print(ann1)</w:t>
      </w:r>
    </w:p>
    <w:p w14:paraId="0000006F" w14:textId="77777777" w:rsidR="001E0342" w:rsidRDefault="0033797C">
      <w:r>
        <w:t>View(ann1$HT$environments)</w:t>
      </w:r>
    </w:p>
    <w:p w14:paraId="00000070" w14:textId="77777777" w:rsidR="001E0342" w:rsidRDefault="0033797C">
      <w:r>
        <w:t>an</w:t>
      </w:r>
      <w:r>
        <w:t xml:space="preserve">n2 &lt;- </w:t>
      </w:r>
      <w:proofErr w:type="spellStart"/>
      <w:proofErr w:type="gramStart"/>
      <w:r>
        <w:t>Annicchiarico</w:t>
      </w:r>
      <w:proofErr w:type="spellEnd"/>
      <w:r>
        <w:t>(</w:t>
      </w:r>
      <w:proofErr w:type="gramEnd"/>
      <w:r>
        <w:t>MMET, ENV, GEN, REP, YLD)</w:t>
      </w:r>
    </w:p>
    <w:p w14:paraId="00000071" w14:textId="77777777" w:rsidR="001E0342" w:rsidRDefault="0033797C">
      <w:r>
        <w:t>print(ann2)</w:t>
      </w:r>
    </w:p>
    <w:p w14:paraId="00000072" w14:textId="77777777" w:rsidR="001E0342" w:rsidRDefault="0033797C">
      <w:r>
        <w:t>View(ann2$YLD$environments)</w:t>
      </w:r>
    </w:p>
    <w:p w14:paraId="00000073" w14:textId="77777777" w:rsidR="001E0342" w:rsidRDefault="0033797C">
      <w:r>
        <w:t xml:space="preserve"># </w:t>
      </w:r>
      <w:proofErr w:type="spellStart"/>
      <w:r>
        <w:t>ecovalence</w:t>
      </w:r>
      <w:proofErr w:type="spellEnd"/>
    </w:p>
    <w:p w14:paraId="00000074" w14:textId="77777777" w:rsidR="001E0342" w:rsidRDefault="0033797C">
      <w:r>
        <w:t xml:space="preserve">eco1 &lt;- </w:t>
      </w:r>
      <w:proofErr w:type="spellStart"/>
      <w:proofErr w:type="gramStart"/>
      <w:r>
        <w:t>ecovalence</w:t>
      </w:r>
      <w:proofErr w:type="spellEnd"/>
      <w:r>
        <w:t>(</w:t>
      </w:r>
      <w:proofErr w:type="gramEnd"/>
      <w:r>
        <w:t>MMET, ENV, GEN, REP, HT)</w:t>
      </w:r>
    </w:p>
    <w:p w14:paraId="00000075" w14:textId="77777777" w:rsidR="001E0342" w:rsidRDefault="0033797C">
      <w:r>
        <w:t>eco1</w:t>
      </w:r>
    </w:p>
    <w:p w14:paraId="00000076" w14:textId="77777777" w:rsidR="001E0342" w:rsidRDefault="0033797C">
      <w:r>
        <w:t>View(eco1$HT)</w:t>
      </w:r>
    </w:p>
    <w:p w14:paraId="00000077" w14:textId="77777777" w:rsidR="001E0342" w:rsidRDefault="0033797C">
      <w:r>
        <w:t xml:space="preserve">eco2 &lt;- </w:t>
      </w:r>
      <w:proofErr w:type="spellStart"/>
      <w:proofErr w:type="gramStart"/>
      <w:r>
        <w:t>ecovalence</w:t>
      </w:r>
      <w:proofErr w:type="spellEnd"/>
      <w:r>
        <w:t>(</w:t>
      </w:r>
      <w:proofErr w:type="gramEnd"/>
      <w:r>
        <w:t>MMET, ENV, GEN, REP, YLD)</w:t>
      </w:r>
    </w:p>
    <w:p w14:paraId="00000078" w14:textId="77777777" w:rsidR="001E0342" w:rsidRDefault="0033797C">
      <w:r>
        <w:t>eco2</w:t>
      </w:r>
    </w:p>
    <w:p w14:paraId="00000079" w14:textId="77777777" w:rsidR="001E0342" w:rsidRDefault="0033797C">
      <w:r>
        <w:t>print(eco2)</w:t>
      </w:r>
    </w:p>
    <w:p w14:paraId="0000007A" w14:textId="77777777" w:rsidR="001E0342" w:rsidRDefault="0033797C">
      <w:r>
        <w:t># Shukla</w:t>
      </w:r>
    </w:p>
    <w:p w14:paraId="0000007B" w14:textId="77777777" w:rsidR="001E0342" w:rsidRDefault="0033797C">
      <w:r>
        <w:t xml:space="preserve">shu1 &lt;- </w:t>
      </w:r>
      <w:proofErr w:type="gramStart"/>
      <w:r>
        <w:t>Shukla(</w:t>
      </w:r>
      <w:proofErr w:type="gramEnd"/>
      <w:r>
        <w:t>MMET, ENV, GEN, REP, HT)</w:t>
      </w:r>
    </w:p>
    <w:p w14:paraId="0000007C" w14:textId="77777777" w:rsidR="001E0342" w:rsidRDefault="0033797C">
      <w:r>
        <w:t>shu1</w:t>
      </w:r>
    </w:p>
    <w:p w14:paraId="0000007D" w14:textId="77777777" w:rsidR="001E0342" w:rsidRDefault="0033797C">
      <w:r>
        <w:t xml:space="preserve">shu2 &lt;- </w:t>
      </w:r>
      <w:proofErr w:type="gramStart"/>
      <w:r>
        <w:t>Shukla(</w:t>
      </w:r>
      <w:proofErr w:type="gramEnd"/>
      <w:r>
        <w:t>MMET, ENV, GEN, REP, YLD)</w:t>
      </w:r>
    </w:p>
    <w:p w14:paraId="0000007E" w14:textId="77777777" w:rsidR="001E0342" w:rsidRDefault="0033797C">
      <w:r>
        <w:t>shu2</w:t>
      </w:r>
    </w:p>
    <w:p w14:paraId="0000007F" w14:textId="77777777" w:rsidR="001E0342" w:rsidRDefault="0033797C">
      <w:r>
        <w:t xml:space="preserve">## Reg based </w:t>
      </w:r>
    </w:p>
    <w:p w14:paraId="00000080" w14:textId="77777777" w:rsidR="001E0342" w:rsidRDefault="0033797C">
      <w:r>
        <w:t xml:space="preserve">reg1 &lt;- </w:t>
      </w:r>
      <w:proofErr w:type="spellStart"/>
      <w:r>
        <w:t>ge_</w:t>
      </w:r>
      <w:proofErr w:type="gramStart"/>
      <w:r>
        <w:t>reg</w:t>
      </w:r>
      <w:proofErr w:type="spellEnd"/>
      <w:r>
        <w:t>(</w:t>
      </w:r>
      <w:proofErr w:type="gramEnd"/>
      <w:r>
        <w:t>MMET, ENV, GEN, REP, HT)</w:t>
      </w:r>
    </w:p>
    <w:p w14:paraId="00000081" w14:textId="77777777" w:rsidR="001E0342" w:rsidRDefault="0033797C">
      <w:r>
        <w:t>print(reg1)</w:t>
      </w:r>
    </w:p>
    <w:p w14:paraId="00000082" w14:textId="77777777" w:rsidR="001E0342" w:rsidRDefault="0033797C">
      <w:r>
        <w:t>reg1anv &lt;- reg1$HT$anova</w:t>
      </w:r>
    </w:p>
    <w:p w14:paraId="00000083" w14:textId="77777777" w:rsidR="001E0342" w:rsidRDefault="0033797C">
      <w:r>
        <w:t>View(reg1anv)</w:t>
      </w:r>
    </w:p>
    <w:p w14:paraId="00000084" w14:textId="77777777" w:rsidR="001E0342" w:rsidRDefault="0033797C">
      <w:proofErr w:type="spellStart"/>
      <w:r>
        <w:t>write_</w:t>
      </w:r>
      <w:proofErr w:type="gramStart"/>
      <w:r>
        <w:t>xlsx</w:t>
      </w:r>
      <w:proofErr w:type="spellEnd"/>
      <w:r>
        <w:t>(</w:t>
      </w:r>
      <w:proofErr w:type="gramEnd"/>
      <w:r>
        <w:t>reg1anv, "reganv1.xlsx")</w:t>
      </w:r>
    </w:p>
    <w:p w14:paraId="00000085" w14:textId="77777777" w:rsidR="001E0342" w:rsidRDefault="0033797C">
      <w:r>
        <w:t>plot(reg1)</w:t>
      </w:r>
    </w:p>
    <w:p w14:paraId="00000086" w14:textId="77777777" w:rsidR="001E0342" w:rsidRDefault="0033797C">
      <w:r>
        <w:t xml:space="preserve"> </w:t>
      </w:r>
    </w:p>
    <w:p w14:paraId="00000087" w14:textId="77777777" w:rsidR="001E0342" w:rsidRDefault="0033797C">
      <w:r>
        <w:t xml:space="preserve">reg2 &lt;- </w:t>
      </w:r>
      <w:proofErr w:type="spellStart"/>
      <w:r>
        <w:t>ge_</w:t>
      </w:r>
      <w:proofErr w:type="gramStart"/>
      <w:r>
        <w:t>reg</w:t>
      </w:r>
      <w:proofErr w:type="spellEnd"/>
      <w:r>
        <w:t>(</w:t>
      </w:r>
      <w:proofErr w:type="gramEnd"/>
      <w:r>
        <w:t>MMET, ENV, GEN, REP, YLD)</w:t>
      </w:r>
    </w:p>
    <w:p w14:paraId="00000088" w14:textId="77777777" w:rsidR="001E0342" w:rsidRDefault="0033797C">
      <w:r>
        <w:t>print(reg2)</w:t>
      </w:r>
    </w:p>
    <w:p w14:paraId="00000089" w14:textId="77777777" w:rsidR="001E0342" w:rsidRDefault="0033797C">
      <w:r>
        <w:t>reg2anv &lt;- reg2$YLD$anova</w:t>
      </w:r>
    </w:p>
    <w:p w14:paraId="0000008A" w14:textId="77777777" w:rsidR="001E0342" w:rsidRDefault="0033797C">
      <w:r>
        <w:t>View(reg2anv)</w:t>
      </w:r>
    </w:p>
    <w:p w14:paraId="0000008B" w14:textId="77777777" w:rsidR="001E0342" w:rsidRDefault="0033797C">
      <w:r>
        <w:t>plot(reg2)</w:t>
      </w:r>
    </w:p>
    <w:p w14:paraId="0000008C" w14:textId="77777777" w:rsidR="001E0342" w:rsidRDefault="001E0342"/>
    <w:p w14:paraId="0000008D" w14:textId="77777777" w:rsidR="001E0342" w:rsidRDefault="0033797C">
      <w:r>
        <w:t>################################ non parametric ###########################</w:t>
      </w:r>
    </w:p>
    <w:p w14:paraId="0000008E" w14:textId="77777777" w:rsidR="001E0342" w:rsidRDefault="0033797C">
      <w:r>
        <w:t xml:space="preserve">## superiority by Lin </w:t>
      </w:r>
      <w:proofErr w:type="gramStart"/>
      <w:r>
        <w:t xml:space="preserve">and  </w:t>
      </w:r>
      <w:proofErr w:type="spellStart"/>
      <w:r>
        <w:t>Binns</w:t>
      </w:r>
      <w:proofErr w:type="spellEnd"/>
      <w:proofErr w:type="gramEnd"/>
    </w:p>
    <w:p w14:paraId="0000008F" w14:textId="77777777" w:rsidR="001E0342" w:rsidRDefault="0033797C">
      <w:r>
        <w:t xml:space="preserve">super1 &lt;- </w:t>
      </w:r>
      <w:proofErr w:type="gramStart"/>
      <w:r>
        <w:t>superiority(</w:t>
      </w:r>
      <w:proofErr w:type="gramEnd"/>
      <w:r>
        <w:t>MMET, ENV, GEN, HT)</w:t>
      </w:r>
    </w:p>
    <w:p w14:paraId="00000090" w14:textId="77777777" w:rsidR="001E0342" w:rsidRDefault="0033797C">
      <w:r>
        <w:t>print(super</w:t>
      </w:r>
      <w:r>
        <w:t>1)</w:t>
      </w:r>
    </w:p>
    <w:p w14:paraId="00000091" w14:textId="77777777" w:rsidR="001E0342" w:rsidRDefault="0033797C">
      <w:proofErr w:type="gramStart"/>
      <w:r>
        <w:t>?superiority</w:t>
      </w:r>
      <w:proofErr w:type="gramEnd"/>
    </w:p>
    <w:p w14:paraId="00000092" w14:textId="77777777" w:rsidR="001E0342" w:rsidRDefault="0033797C">
      <w:r>
        <w:t>View(super1$HT$index)</w:t>
      </w:r>
    </w:p>
    <w:p w14:paraId="00000093" w14:textId="77777777" w:rsidR="001E0342" w:rsidRDefault="0033797C">
      <w:r>
        <w:t>View(super1$HT$environments)</w:t>
      </w:r>
    </w:p>
    <w:p w14:paraId="00000094" w14:textId="77777777" w:rsidR="001E0342" w:rsidRDefault="001E0342"/>
    <w:p w14:paraId="00000095" w14:textId="77777777" w:rsidR="001E0342" w:rsidRDefault="0033797C">
      <w:r>
        <w:t xml:space="preserve">super2 &lt;- </w:t>
      </w:r>
      <w:proofErr w:type="gramStart"/>
      <w:r>
        <w:t>superiority(</w:t>
      </w:r>
      <w:proofErr w:type="gramEnd"/>
      <w:r>
        <w:t>MMET, ENV, GEN, YLD)</w:t>
      </w:r>
    </w:p>
    <w:p w14:paraId="00000096" w14:textId="77777777" w:rsidR="001E0342" w:rsidRDefault="0033797C">
      <w:r>
        <w:t>View(super2$YLD$index)</w:t>
      </w:r>
    </w:p>
    <w:p w14:paraId="00000097" w14:textId="77777777" w:rsidR="001E0342" w:rsidRDefault="0033797C">
      <w:r>
        <w:t>View(super2$YLD$environments)</w:t>
      </w:r>
    </w:p>
    <w:p w14:paraId="00000098" w14:textId="77777777" w:rsidR="001E0342" w:rsidRDefault="001E0342"/>
    <w:p w14:paraId="00000099" w14:textId="77777777" w:rsidR="001E0342" w:rsidRDefault="0033797C">
      <w:r>
        <w:t xml:space="preserve">## fox top third </w:t>
      </w:r>
      <w:proofErr w:type="spellStart"/>
      <w:r>
        <w:t>cirteria</w:t>
      </w:r>
      <w:proofErr w:type="spellEnd"/>
    </w:p>
    <w:p w14:paraId="0000009A" w14:textId="77777777" w:rsidR="001E0342" w:rsidRDefault="0033797C">
      <w:proofErr w:type="gramStart"/>
      <w:r>
        <w:t>?Fox</w:t>
      </w:r>
      <w:proofErr w:type="gramEnd"/>
    </w:p>
    <w:p w14:paraId="0000009B" w14:textId="77777777" w:rsidR="001E0342" w:rsidRDefault="0033797C">
      <w:r>
        <w:t xml:space="preserve">fox1 &lt;- </w:t>
      </w:r>
      <w:proofErr w:type="gramStart"/>
      <w:r>
        <w:t>Fox(</w:t>
      </w:r>
      <w:proofErr w:type="gramEnd"/>
      <w:r>
        <w:t>MMET, ENV, GEN, HT)</w:t>
      </w:r>
    </w:p>
    <w:p w14:paraId="0000009C" w14:textId="77777777" w:rsidR="001E0342" w:rsidRDefault="0033797C">
      <w:r>
        <w:t>View(fox1$HT)</w:t>
      </w:r>
    </w:p>
    <w:p w14:paraId="0000009D" w14:textId="77777777" w:rsidR="001E0342" w:rsidRDefault="001E0342"/>
    <w:p w14:paraId="0000009E" w14:textId="77777777" w:rsidR="001E0342" w:rsidRDefault="0033797C">
      <w:r>
        <w:t xml:space="preserve">fox2 &lt;- </w:t>
      </w:r>
      <w:proofErr w:type="gramStart"/>
      <w:r>
        <w:t>Fox(</w:t>
      </w:r>
      <w:proofErr w:type="gramEnd"/>
      <w:r>
        <w:t>MMET, ENV, GEN, YLD)</w:t>
      </w:r>
    </w:p>
    <w:p w14:paraId="0000009F" w14:textId="77777777" w:rsidR="001E0342" w:rsidRDefault="0033797C">
      <w:r>
        <w:t>View(fox2$YLD)</w:t>
      </w:r>
    </w:p>
    <w:p w14:paraId="000000A0" w14:textId="77777777" w:rsidR="001E0342" w:rsidRDefault="001E0342"/>
    <w:p w14:paraId="000000A1" w14:textId="77777777" w:rsidR="001E0342" w:rsidRDefault="0033797C">
      <w:r>
        <w:t>############################ factor based #################################</w:t>
      </w:r>
    </w:p>
    <w:p w14:paraId="000000A2" w14:textId="77777777" w:rsidR="001E0342" w:rsidRDefault="0033797C">
      <w:r>
        <w:t xml:space="preserve">fact1 &lt;- </w:t>
      </w:r>
      <w:proofErr w:type="spellStart"/>
      <w:r>
        <w:t>ge_</w:t>
      </w:r>
      <w:proofErr w:type="gramStart"/>
      <w:r>
        <w:t>factanal</w:t>
      </w:r>
      <w:proofErr w:type="spellEnd"/>
      <w:r>
        <w:t>(</w:t>
      </w:r>
      <w:proofErr w:type="gramEnd"/>
      <w:r>
        <w:t>MMET, ENV, GEN, REP, HT)</w:t>
      </w:r>
    </w:p>
    <w:p w14:paraId="000000A3" w14:textId="77777777" w:rsidR="001E0342" w:rsidRDefault="0033797C">
      <w:r>
        <w:t>print(fact1)</w:t>
      </w:r>
    </w:p>
    <w:p w14:paraId="000000A4" w14:textId="77777777" w:rsidR="001E0342" w:rsidRDefault="001E0342"/>
    <w:p w14:paraId="000000A5" w14:textId="77777777" w:rsidR="001E0342" w:rsidRDefault="0033797C">
      <w:r>
        <w:t xml:space="preserve">fact2 &lt;- </w:t>
      </w:r>
      <w:proofErr w:type="spellStart"/>
      <w:r>
        <w:t>ge_</w:t>
      </w:r>
      <w:proofErr w:type="gramStart"/>
      <w:r>
        <w:t>factanal</w:t>
      </w:r>
      <w:proofErr w:type="spellEnd"/>
      <w:r>
        <w:t>(</w:t>
      </w:r>
      <w:proofErr w:type="gramEnd"/>
      <w:r>
        <w:t>MME</w:t>
      </w:r>
      <w:r>
        <w:t>T, ENV, GEN, REP, YLD)</w:t>
      </w:r>
    </w:p>
    <w:p w14:paraId="000000A6" w14:textId="77777777" w:rsidR="001E0342" w:rsidRDefault="0033797C">
      <w:r>
        <w:t>print(fact2)</w:t>
      </w:r>
    </w:p>
    <w:p w14:paraId="000000A7" w14:textId="77777777" w:rsidR="001E0342" w:rsidRDefault="0033797C">
      <w:r>
        <w:t>plot(fact2)</w:t>
      </w:r>
    </w:p>
    <w:p w14:paraId="000000A8" w14:textId="77777777" w:rsidR="001E0342" w:rsidRDefault="0033797C">
      <w:r>
        <w:t>View(fact2$YLD$PCA)</w:t>
      </w:r>
    </w:p>
    <w:p w14:paraId="000000A9" w14:textId="77777777" w:rsidR="001E0342" w:rsidRDefault="0033797C">
      <w:proofErr w:type="gramStart"/>
      <w:r>
        <w:t>?</w:t>
      </w:r>
      <w:proofErr w:type="spellStart"/>
      <w:r>
        <w:t>ge</w:t>
      </w:r>
      <w:proofErr w:type="gramEnd"/>
      <w:r>
        <w:t>_factanal</w:t>
      </w:r>
      <w:proofErr w:type="spellEnd"/>
    </w:p>
    <w:p w14:paraId="000000AA" w14:textId="77777777" w:rsidR="001E0342" w:rsidRDefault="001E0342"/>
    <w:p w14:paraId="000000AB" w14:textId="77777777" w:rsidR="001E0342" w:rsidRDefault="0033797C">
      <w:r>
        <w:t>########################## wrap stab parameters ############################</w:t>
      </w:r>
    </w:p>
    <w:p w14:paraId="000000AC" w14:textId="77777777" w:rsidR="001E0342" w:rsidRDefault="0033797C">
      <w:r>
        <w:t xml:space="preserve">stabp1 &lt;- </w:t>
      </w:r>
      <w:proofErr w:type="spellStart"/>
      <w:r>
        <w:t>ge_</w:t>
      </w:r>
      <w:proofErr w:type="gramStart"/>
      <w:r>
        <w:t>stats</w:t>
      </w:r>
      <w:proofErr w:type="spellEnd"/>
      <w:r>
        <w:t>(</w:t>
      </w:r>
      <w:proofErr w:type="gramEnd"/>
      <w:r>
        <w:t>MMET, ENV, GEN, REP, HT)</w:t>
      </w:r>
    </w:p>
    <w:p w14:paraId="000000AD" w14:textId="77777777" w:rsidR="001E0342" w:rsidRDefault="0033797C">
      <w:r>
        <w:t xml:space="preserve">data1 &lt;- </w:t>
      </w:r>
      <w:proofErr w:type="spellStart"/>
      <w:r>
        <w:t>get_model_data</w:t>
      </w:r>
      <w:proofErr w:type="spellEnd"/>
      <w:r>
        <w:t>(stabp1)</w:t>
      </w:r>
    </w:p>
    <w:p w14:paraId="000000AE" w14:textId="77777777" w:rsidR="001E0342" w:rsidRDefault="0033797C">
      <w:r>
        <w:t>View(data1)</w:t>
      </w:r>
    </w:p>
    <w:p w14:paraId="000000AF" w14:textId="77777777" w:rsidR="001E0342" w:rsidRDefault="0033797C">
      <w:r>
        <w:t>View(stabp1$HT)</w:t>
      </w:r>
    </w:p>
    <w:p w14:paraId="000000B0" w14:textId="77777777" w:rsidR="001E0342" w:rsidRDefault="001E0342"/>
    <w:p w14:paraId="000000B1" w14:textId="77777777" w:rsidR="001E0342" w:rsidRDefault="0033797C">
      <w:r>
        <w:t xml:space="preserve">ranksp1 &lt;- </w:t>
      </w:r>
      <w:proofErr w:type="spellStart"/>
      <w:r>
        <w:t>get_model_</w:t>
      </w:r>
      <w:proofErr w:type="gramStart"/>
      <w:r>
        <w:t>data</w:t>
      </w:r>
      <w:proofErr w:type="spellEnd"/>
      <w:r>
        <w:t>(</w:t>
      </w:r>
      <w:proofErr w:type="gramEnd"/>
      <w:r>
        <w:t>stabp1, "ranks")</w:t>
      </w:r>
    </w:p>
    <w:p w14:paraId="000000B2" w14:textId="77777777" w:rsidR="001E0342" w:rsidRDefault="0033797C">
      <w:r>
        <w:t>View(ranksp1)</w:t>
      </w:r>
    </w:p>
    <w:p w14:paraId="000000B3" w14:textId="77777777" w:rsidR="001E0342" w:rsidRDefault="001E0342"/>
    <w:p w14:paraId="000000B4" w14:textId="77777777" w:rsidR="001E0342" w:rsidRDefault="0033797C">
      <w:r>
        <w:t xml:space="preserve">stabp2 &lt;- </w:t>
      </w:r>
      <w:proofErr w:type="spellStart"/>
      <w:r>
        <w:t>ge_</w:t>
      </w:r>
      <w:proofErr w:type="gramStart"/>
      <w:r>
        <w:t>stats</w:t>
      </w:r>
      <w:proofErr w:type="spellEnd"/>
      <w:r>
        <w:t>(</w:t>
      </w:r>
      <w:proofErr w:type="gramEnd"/>
      <w:r>
        <w:t>MMET, ENV, GEN, REP, YLD)</w:t>
      </w:r>
    </w:p>
    <w:p w14:paraId="000000B5" w14:textId="77777777" w:rsidR="001E0342" w:rsidRDefault="0033797C">
      <w:r>
        <w:t>View(stabp2$YLD)</w:t>
      </w:r>
    </w:p>
    <w:p w14:paraId="000000B6" w14:textId="77777777" w:rsidR="001E0342" w:rsidRDefault="0033797C">
      <w:r>
        <w:t xml:space="preserve">data2 &lt;- </w:t>
      </w:r>
      <w:proofErr w:type="spellStart"/>
      <w:r>
        <w:t>get_model_data</w:t>
      </w:r>
      <w:proofErr w:type="spellEnd"/>
      <w:r>
        <w:t>(stabp2)</w:t>
      </w:r>
    </w:p>
    <w:p w14:paraId="000000B7" w14:textId="77777777" w:rsidR="001E0342" w:rsidRDefault="0033797C">
      <w:r>
        <w:t>View(data2)</w:t>
      </w:r>
    </w:p>
    <w:p w14:paraId="000000B8" w14:textId="77777777" w:rsidR="001E0342" w:rsidRDefault="0033797C">
      <w:r>
        <w:t xml:space="preserve">ranks2 &lt;- </w:t>
      </w:r>
      <w:proofErr w:type="spellStart"/>
      <w:r>
        <w:t>get_model_</w:t>
      </w:r>
      <w:proofErr w:type="gramStart"/>
      <w:r>
        <w:t>data</w:t>
      </w:r>
      <w:proofErr w:type="spellEnd"/>
      <w:r>
        <w:t>(</w:t>
      </w:r>
      <w:proofErr w:type="gramEnd"/>
      <w:r>
        <w:t>stabp2, "ranks")</w:t>
      </w:r>
    </w:p>
    <w:p w14:paraId="000000B9" w14:textId="77777777" w:rsidR="001E0342" w:rsidRDefault="0033797C">
      <w:r>
        <w:t>View(ranks2)</w:t>
      </w:r>
    </w:p>
    <w:p w14:paraId="000000BA" w14:textId="77777777" w:rsidR="001E0342" w:rsidRDefault="001E0342"/>
    <w:p w14:paraId="000000BB" w14:textId="77777777" w:rsidR="001E0342" w:rsidRDefault="0033797C">
      <w:proofErr w:type="gramStart"/>
      <w:r>
        <w:t>?</w:t>
      </w:r>
      <w:proofErr w:type="spellStart"/>
      <w:r>
        <w:t>ge</w:t>
      </w:r>
      <w:proofErr w:type="gramEnd"/>
      <w:r>
        <w:t>_stats</w:t>
      </w:r>
      <w:proofErr w:type="spellEnd"/>
    </w:p>
    <w:p w14:paraId="000000BC" w14:textId="77777777" w:rsidR="001E0342" w:rsidRDefault="001E0342"/>
    <w:p w14:paraId="000000BD" w14:textId="77777777" w:rsidR="001E0342" w:rsidRDefault="0033797C">
      <w:r>
        <w:t>########</w:t>
      </w:r>
      <w:r>
        <w:t>############### correlation b/w stab index #######################</w:t>
      </w:r>
    </w:p>
    <w:p w14:paraId="000000BE" w14:textId="77777777" w:rsidR="001E0342" w:rsidRDefault="0033797C">
      <w:r>
        <w:t xml:space="preserve">csi1 &lt;- </w:t>
      </w:r>
      <w:proofErr w:type="spellStart"/>
      <w:r>
        <w:t>corr_stab_ind</w:t>
      </w:r>
      <w:proofErr w:type="spellEnd"/>
      <w:r>
        <w:t>(stabp1)</w:t>
      </w:r>
    </w:p>
    <w:p w14:paraId="000000BF" w14:textId="77777777" w:rsidR="001E0342" w:rsidRDefault="0033797C">
      <w:r>
        <w:t>csi1</w:t>
      </w:r>
    </w:p>
    <w:p w14:paraId="000000C0" w14:textId="77777777" w:rsidR="001E0342" w:rsidRDefault="0033797C">
      <w:r>
        <w:t>View(csi1$corr)</w:t>
      </w:r>
    </w:p>
    <w:p w14:paraId="000000C1" w14:textId="77777777" w:rsidR="001E0342" w:rsidRDefault="0033797C">
      <w:r>
        <w:t>View(csi1$pval)</w:t>
      </w:r>
    </w:p>
    <w:p w14:paraId="000000C2" w14:textId="77777777" w:rsidR="001E0342" w:rsidRDefault="001E0342"/>
    <w:p w14:paraId="000000C3" w14:textId="77777777" w:rsidR="001E0342" w:rsidRDefault="0033797C">
      <w:r>
        <w:t xml:space="preserve">csi2 &lt;- </w:t>
      </w:r>
      <w:proofErr w:type="spellStart"/>
      <w:r>
        <w:t>corr_stab_</w:t>
      </w:r>
      <w:proofErr w:type="gramStart"/>
      <w:r>
        <w:t>ind</w:t>
      </w:r>
      <w:proofErr w:type="spellEnd"/>
      <w:r>
        <w:t>(</w:t>
      </w:r>
      <w:proofErr w:type="gramEnd"/>
      <w:r>
        <w:t>stabp2, stats = "</w:t>
      </w:r>
      <w:proofErr w:type="spellStart"/>
      <w:r>
        <w:t>ammi</w:t>
      </w:r>
      <w:proofErr w:type="spellEnd"/>
      <w:r>
        <w:t>")</w:t>
      </w:r>
    </w:p>
    <w:p w14:paraId="000000C4" w14:textId="77777777" w:rsidR="001E0342" w:rsidRDefault="0033797C">
      <w:proofErr w:type="gramStart"/>
      <w:r>
        <w:t>?</w:t>
      </w:r>
      <w:proofErr w:type="spellStart"/>
      <w:r>
        <w:t>corr</w:t>
      </w:r>
      <w:proofErr w:type="gramEnd"/>
      <w:r>
        <w:t>_stab_ind</w:t>
      </w:r>
      <w:proofErr w:type="spellEnd"/>
    </w:p>
    <w:p w14:paraId="000000C5" w14:textId="77777777" w:rsidR="001E0342" w:rsidRDefault="0033797C">
      <w:r>
        <w:t>View(csi2$corr)</w:t>
      </w:r>
    </w:p>
    <w:p w14:paraId="000000C6" w14:textId="77777777" w:rsidR="001E0342" w:rsidRDefault="001E0342"/>
    <w:p w14:paraId="000000C7" w14:textId="77777777" w:rsidR="001E0342" w:rsidRDefault="001E0342"/>
    <w:p w14:paraId="000000C8" w14:textId="77777777" w:rsidR="001E0342" w:rsidRDefault="0033797C">
      <w:r>
        <w:t xml:space="preserve">###################### </w:t>
      </w:r>
      <w:proofErr w:type="spellStart"/>
      <w:r>
        <w:t>ammi</w:t>
      </w:r>
      <w:proofErr w:type="spellEnd"/>
      <w:r>
        <w:t xml:space="preserve"> models #######</w:t>
      </w:r>
      <w:r>
        <w:t>##############################</w:t>
      </w:r>
    </w:p>
    <w:p w14:paraId="000000C9" w14:textId="77777777" w:rsidR="001E0342" w:rsidRDefault="0033797C">
      <w:r>
        <w:t>## HT</w:t>
      </w:r>
    </w:p>
    <w:p w14:paraId="000000CA" w14:textId="77777777" w:rsidR="001E0342" w:rsidRDefault="0033797C">
      <w:r>
        <w:t xml:space="preserve">amod1 &lt;- </w:t>
      </w:r>
      <w:proofErr w:type="spellStart"/>
      <w:r>
        <w:t>performs_</w:t>
      </w:r>
      <w:proofErr w:type="gramStart"/>
      <w:r>
        <w:t>ammi</w:t>
      </w:r>
      <w:proofErr w:type="spellEnd"/>
      <w:r>
        <w:t>(</w:t>
      </w:r>
      <w:proofErr w:type="gramEnd"/>
      <w:r>
        <w:t>MMET, ENV, GEN, REP, HT)</w:t>
      </w:r>
    </w:p>
    <w:p w14:paraId="000000CB" w14:textId="77777777" w:rsidR="001E0342" w:rsidRDefault="0033797C">
      <w:r>
        <w:t>print(amod1)</w:t>
      </w:r>
    </w:p>
    <w:p w14:paraId="000000CC" w14:textId="77777777" w:rsidR="001E0342" w:rsidRDefault="0033797C">
      <w:r>
        <w:t>plot(amod1)</w:t>
      </w:r>
    </w:p>
    <w:p w14:paraId="000000CD" w14:textId="77777777" w:rsidR="001E0342" w:rsidRDefault="0033797C">
      <w:r>
        <w:t>View(amod1$HT$ANOVA)</w:t>
      </w:r>
    </w:p>
    <w:p w14:paraId="000000CE" w14:textId="77777777" w:rsidR="001E0342" w:rsidRDefault="0033797C">
      <w:proofErr w:type="spellStart"/>
      <w:r>
        <w:t>write_</w:t>
      </w:r>
      <w:proofErr w:type="gramStart"/>
      <w:r>
        <w:t>xlsx</w:t>
      </w:r>
      <w:proofErr w:type="spellEnd"/>
      <w:r>
        <w:t>(</w:t>
      </w:r>
      <w:proofErr w:type="gramEnd"/>
      <w:r>
        <w:t>amod1$HT$ANOVA, "ammianova1.xlsx")</w:t>
      </w:r>
    </w:p>
    <w:p w14:paraId="000000CF" w14:textId="77777777" w:rsidR="001E0342" w:rsidRDefault="001E0342"/>
    <w:p w14:paraId="000000D0" w14:textId="77777777" w:rsidR="001E0342" w:rsidRDefault="0033797C">
      <w:r>
        <w:t>## YLD</w:t>
      </w:r>
    </w:p>
    <w:p w14:paraId="000000D1" w14:textId="77777777" w:rsidR="001E0342" w:rsidRDefault="0033797C">
      <w:r>
        <w:t xml:space="preserve">amod2 &lt;- </w:t>
      </w:r>
      <w:proofErr w:type="spellStart"/>
      <w:r>
        <w:t>performs_</w:t>
      </w:r>
      <w:proofErr w:type="gramStart"/>
      <w:r>
        <w:t>ammi</w:t>
      </w:r>
      <w:proofErr w:type="spellEnd"/>
      <w:r>
        <w:t>(</w:t>
      </w:r>
      <w:proofErr w:type="gramEnd"/>
      <w:r>
        <w:t>MMET, ENV, GEN, REP, YLD)</w:t>
      </w:r>
    </w:p>
    <w:p w14:paraId="000000D2" w14:textId="77777777" w:rsidR="001E0342" w:rsidRDefault="0033797C">
      <w:r>
        <w:t>print(amod2)</w:t>
      </w:r>
    </w:p>
    <w:p w14:paraId="000000D3" w14:textId="77777777" w:rsidR="001E0342" w:rsidRDefault="0033797C">
      <w:r>
        <w:t>View(amod2$YLD$ANOVA)</w:t>
      </w:r>
    </w:p>
    <w:p w14:paraId="000000D4" w14:textId="77777777" w:rsidR="001E0342" w:rsidRDefault="001E0342"/>
    <w:p w14:paraId="000000D5" w14:textId="77777777" w:rsidR="001E0342" w:rsidRDefault="0033797C">
      <w:r>
        <w:t xml:space="preserve">#### Significance of </w:t>
      </w:r>
      <w:proofErr w:type="spellStart"/>
      <w:r>
        <w:t>ipca</w:t>
      </w:r>
      <w:proofErr w:type="spellEnd"/>
    </w:p>
    <w:p w14:paraId="000000D6" w14:textId="77777777" w:rsidR="001E0342" w:rsidRDefault="0033797C">
      <w:proofErr w:type="spellStart"/>
      <w:r>
        <w:t>get_model_</w:t>
      </w:r>
      <w:proofErr w:type="gramStart"/>
      <w:r>
        <w:t>data</w:t>
      </w:r>
      <w:proofErr w:type="spellEnd"/>
      <w:r>
        <w:t>(</w:t>
      </w:r>
      <w:proofErr w:type="gramEnd"/>
      <w:r>
        <w:t>amod1, "</w:t>
      </w:r>
      <w:proofErr w:type="spellStart"/>
      <w:r>
        <w:t>ipca_pval</w:t>
      </w:r>
      <w:proofErr w:type="spellEnd"/>
      <w:r>
        <w:t>")</w:t>
      </w:r>
    </w:p>
    <w:p w14:paraId="000000D7" w14:textId="77777777" w:rsidR="001E0342" w:rsidRDefault="0033797C">
      <w:proofErr w:type="spellStart"/>
      <w:r>
        <w:t>get_model_</w:t>
      </w:r>
      <w:proofErr w:type="gramStart"/>
      <w:r>
        <w:t>data</w:t>
      </w:r>
      <w:proofErr w:type="spellEnd"/>
      <w:r>
        <w:t>(</w:t>
      </w:r>
      <w:proofErr w:type="gramEnd"/>
      <w:r>
        <w:t>amod2, "</w:t>
      </w:r>
      <w:proofErr w:type="spellStart"/>
      <w:r>
        <w:t>ipca_pval</w:t>
      </w:r>
      <w:proofErr w:type="spellEnd"/>
      <w:r>
        <w:t>")</w:t>
      </w:r>
    </w:p>
    <w:p w14:paraId="000000D8" w14:textId="77777777" w:rsidR="001E0342" w:rsidRDefault="001E0342"/>
    <w:p w14:paraId="000000D9" w14:textId="77777777" w:rsidR="001E0342" w:rsidRDefault="0033797C">
      <w:r>
        <w:t xml:space="preserve">########################## </w:t>
      </w:r>
      <w:proofErr w:type="spellStart"/>
      <w:r>
        <w:t>ammi</w:t>
      </w:r>
      <w:proofErr w:type="spellEnd"/>
      <w:r>
        <w:t xml:space="preserve"> biplots ##################################</w:t>
      </w:r>
      <w:r>
        <w:t>#</w:t>
      </w:r>
    </w:p>
    <w:p w14:paraId="000000DA" w14:textId="77777777" w:rsidR="001E0342" w:rsidRDefault="0033797C">
      <w:r>
        <w:t>### HT</w:t>
      </w:r>
    </w:p>
    <w:p w14:paraId="000000DB" w14:textId="77777777" w:rsidR="001E0342" w:rsidRDefault="0033797C">
      <w:r>
        <w:t xml:space="preserve">a1 &lt;- </w:t>
      </w:r>
      <w:proofErr w:type="spellStart"/>
      <w:r>
        <w:t>plot_scores</w:t>
      </w:r>
      <w:proofErr w:type="spellEnd"/>
      <w:r>
        <w:t>(amod1)</w:t>
      </w:r>
    </w:p>
    <w:p w14:paraId="000000DC" w14:textId="77777777" w:rsidR="001E0342" w:rsidRDefault="0033797C">
      <w:r>
        <w:t>a1</w:t>
      </w:r>
    </w:p>
    <w:p w14:paraId="000000DD" w14:textId="77777777" w:rsidR="001E0342" w:rsidRDefault="0033797C">
      <w:r>
        <w:t xml:space="preserve">a1 &lt;- </w:t>
      </w:r>
      <w:proofErr w:type="spellStart"/>
      <w:r>
        <w:t>plot_</w:t>
      </w:r>
      <w:proofErr w:type="gramStart"/>
      <w:r>
        <w:t>scores</w:t>
      </w:r>
      <w:proofErr w:type="spellEnd"/>
      <w:r>
        <w:t>(</w:t>
      </w:r>
      <w:proofErr w:type="gramEnd"/>
      <w:r>
        <w:t xml:space="preserve">amod1, </w:t>
      </w:r>
      <w:proofErr w:type="spellStart"/>
      <w:r>
        <w:t>x.lab</w:t>
      </w:r>
      <w:proofErr w:type="spellEnd"/>
      <w:r>
        <w:t xml:space="preserve"> = "Height")</w:t>
      </w:r>
    </w:p>
    <w:p w14:paraId="000000DE" w14:textId="77777777" w:rsidR="001E0342" w:rsidRDefault="0033797C">
      <w:r>
        <w:t>a1</w:t>
      </w:r>
    </w:p>
    <w:p w14:paraId="000000DF" w14:textId="77777777" w:rsidR="001E0342" w:rsidRDefault="001E0342"/>
    <w:p w14:paraId="000000E0" w14:textId="77777777" w:rsidR="001E0342" w:rsidRDefault="0033797C">
      <w:r>
        <w:t xml:space="preserve">b1 &lt;- </w:t>
      </w:r>
      <w:proofErr w:type="spellStart"/>
      <w:r>
        <w:t>plot_</w:t>
      </w:r>
      <w:proofErr w:type="gramStart"/>
      <w:r>
        <w:t>scores</w:t>
      </w:r>
      <w:proofErr w:type="spellEnd"/>
      <w:r>
        <w:t>(</w:t>
      </w:r>
      <w:proofErr w:type="gramEnd"/>
      <w:r>
        <w:t>amod1, type = 2)</w:t>
      </w:r>
    </w:p>
    <w:p w14:paraId="000000E1" w14:textId="77777777" w:rsidR="001E0342" w:rsidRDefault="0033797C">
      <w:r>
        <w:t>b1</w:t>
      </w:r>
    </w:p>
    <w:p w14:paraId="000000E2" w14:textId="77777777" w:rsidR="001E0342" w:rsidRDefault="0033797C">
      <w:r>
        <w:t xml:space="preserve">b1 &lt;- </w:t>
      </w:r>
      <w:proofErr w:type="spellStart"/>
      <w:r>
        <w:t>plot_</w:t>
      </w:r>
      <w:proofErr w:type="gramStart"/>
      <w:r>
        <w:t>scores</w:t>
      </w:r>
      <w:proofErr w:type="spellEnd"/>
      <w:r>
        <w:t>(</w:t>
      </w:r>
      <w:proofErr w:type="gramEnd"/>
      <w:r>
        <w:t>amod1, type = 2, polygon = TRUE)</w:t>
      </w:r>
    </w:p>
    <w:p w14:paraId="000000E3" w14:textId="77777777" w:rsidR="001E0342" w:rsidRDefault="0033797C">
      <w:r>
        <w:t>b1</w:t>
      </w:r>
    </w:p>
    <w:p w14:paraId="000000E4" w14:textId="77777777" w:rsidR="001E0342" w:rsidRDefault="0033797C">
      <w:r>
        <w:t xml:space="preserve">b1 &lt;- </w:t>
      </w:r>
      <w:proofErr w:type="spellStart"/>
      <w:r>
        <w:t>plot_</w:t>
      </w:r>
      <w:proofErr w:type="gramStart"/>
      <w:r>
        <w:t>scores</w:t>
      </w:r>
      <w:proofErr w:type="spellEnd"/>
      <w:r>
        <w:t>(</w:t>
      </w:r>
      <w:proofErr w:type="gramEnd"/>
      <w:r>
        <w:t xml:space="preserve">amod1, </w:t>
      </w:r>
    </w:p>
    <w:p w14:paraId="000000E5" w14:textId="77777777" w:rsidR="001E0342" w:rsidRDefault="0033797C">
      <w:r>
        <w:t xml:space="preserve">                  type = 2,</w:t>
      </w:r>
    </w:p>
    <w:p w14:paraId="000000E6" w14:textId="77777777" w:rsidR="001E0342" w:rsidRDefault="0033797C">
      <w:r>
        <w:t xml:space="preserve">                  </w:t>
      </w:r>
      <w:proofErr w:type="spellStart"/>
      <w:r>
        <w:t>col.env</w:t>
      </w:r>
      <w:proofErr w:type="spellEnd"/>
      <w:r>
        <w:t xml:space="preserve"> = "blue",</w:t>
      </w:r>
    </w:p>
    <w:p w14:paraId="000000E7" w14:textId="77777777" w:rsidR="001E0342" w:rsidRDefault="0033797C">
      <w:r>
        <w:t xml:space="preserve">                  </w:t>
      </w:r>
      <w:proofErr w:type="spellStart"/>
      <w:r>
        <w:t>col.gen</w:t>
      </w:r>
      <w:proofErr w:type="spellEnd"/>
      <w:r>
        <w:t xml:space="preserve"> = </w:t>
      </w:r>
      <w:proofErr w:type="spellStart"/>
      <w:r>
        <w:t>transparent_</w:t>
      </w:r>
      <w:proofErr w:type="gramStart"/>
      <w:r>
        <w:t>color</w:t>
      </w:r>
      <w:proofErr w:type="spellEnd"/>
      <w:r>
        <w:t>(</w:t>
      </w:r>
      <w:proofErr w:type="gramEnd"/>
      <w:r>
        <w:t>),</w:t>
      </w:r>
    </w:p>
    <w:p w14:paraId="000000E8" w14:textId="77777777" w:rsidR="001E0342" w:rsidRDefault="0033797C">
      <w:r>
        <w:t xml:space="preserve">                  </w:t>
      </w:r>
      <w:proofErr w:type="spellStart"/>
      <w:r>
        <w:t>col.segm.env</w:t>
      </w:r>
      <w:proofErr w:type="spellEnd"/>
      <w:r>
        <w:t xml:space="preserve"> = "orange",</w:t>
      </w:r>
    </w:p>
    <w:p w14:paraId="000000E9" w14:textId="77777777" w:rsidR="001E0342" w:rsidRDefault="0033797C">
      <w:r>
        <w:t xml:space="preserve">                  highlight = </w:t>
      </w:r>
      <w:proofErr w:type="gramStart"/>
      <w:r>
        <w:t>c(</w:t>
      </w:r>
      <w:proofErr w:type="gramEnd"/>
      <w:r>
        <w:t>"G1", "G2"),</w:t>
      </w:r>
    </w:p>
    <w:p w14:paraId="000000EA" w14:textId="77777777" w:rsidR="001E0342" w:rsidRDefault="0033797C">
      <w:r>
        <w:t xml:space="preserve">                  </w:t>
      </w:r>
      <w:proofErr w:type="spellStart"/>
      <w:proofErr w:type="gramStart"/>
      <w:r>
        <w:t>col.highlight</w:t>
      </w:r>
      <w:proofErr w:type="spellEnd"/>
      <w:proofErr w:type="gramEnd"/>
      <w:r>
        <w:t xml:space="preserve"> = "</w:t>
      </w:r>
      <w:proofErr w:type="spellStart"/>
      <w:r>
        <w:t>darkcyan</w:t>
      </w:r>
      <w:proofErr w:type="spellEnd"/>
      <w:r>
        <w:t>",</w:t>
      </w:r>
    </w:p>
    <w:p w14:paraId="000000EB" w14:textId="77777777" w:rsidR="001E0342" w:rsidRDefault="0033797C">
      <w:r>
        <w:t xml:space="preserve">                  </w:t>
      </w:r>
      <w:proofErr w:type="spellStart"/>
      <w:proofErr w:type="gramStart"/>
      <w:r>
        <w:t>axis.expand</w:t>
      </w:r>
      <w:proofErr w:type="spellEnd"/>
      <w:proofErr w:type="gramEnd"/>
      <w:r>
        <w:t xml:space="preserve"> = 1.5)</w:t>
      </w:r>
    </w:p>
    <w:p w14:paraId="000000EC" w14:textId="77777777" w:rsidR="001E0342" w:rsidRDefault="0033797C">
      <w:r>
        <w:t>b1</w:t>
      </w:r>
    </w:p>
    <w:p w14:paraId="000000ED" w14:textId="77777777" w:rsidR="001E0342" w:rsidRDefault="0033797C">
      <w:r>
        <w:t xml:space="preserve"># export </w:t>
      </w:r>
    </w:p>
    <w:p w14:paraId="000000EE" w14:textId="77777777" w:rsidR="001E0342" w:rsidRDefault="0033797C">
      <w:r>
        <w:t xml:space="preserve">c1 &lt;- </w:t>
      </w:r>
      <w:proofErr w:type="spellStart"/>
      <w:r>
        <w:t>plot_</w:t>
      </w:r>
      <w:proofErr w:type="gramStart"/>
      <w:r>
        <w:t>scores</w:t>
      </w:r>
      <w:proofErr w:type="spellEnd"/>
      <w:r>
        <w:t>(</w:t>
      </w:r>
      <w:proofErr w:type="gramEnd"/>
      <w:r>
        <w:t>amod1, type = 4)</w:t>
      </w:r>
    </w:p>
    <w:p w14:paraId="000000EF" w14:textId="77777777" w:rsidR="001E0342" w:rsidRDefault="0033797C">
      <w:r>
        <w:t>c1</w:t>
      </w:r>
    </w:p>
    <w:p w14:paraId="000000F0" w14:textId="77777777" w:rsidR="001E0342" w:rsidRDefault="0033797C">
      <w:proofErr w:type="gramStart"/>
      <w:r>
        <w:t>?</w:t>
      </w:r>
      <w:proofErr w:type="spellStart"/>
      <w:r>
        <w:t>plot</w:t>
      </w:r>
      <w:proofErr w:type="gramEnd"/>
      <w:r>
        <w:t>_scores</w:t>
      </w:r>
      <w:proofErr w:type="spellEnd"/>
    </w:p>
    <w:p w14:paraId="000000F1" w14:textId="77777777" w:rsidR="001E0342" w:rsidRDefault="0033797C">
      <w:r>
        <w:t xml:space="preserve">c1 &lt;- </w:t>
      </w:r>
      <w:proofErr w:type="spellStart"/>
      <w:r>
        <w:t>plot_</w:t>
      </w:r>
      <w:proofErr w:type="gramStart"/>
      <w:r>
        <w:t>scores</w:t>
      </w:r>
      <w:proofErr w:type="spellEnd"/>
      <w:r>
        <w:t>(</w:t>
      </w:r>
      <w:proofErr w:type="gramEnd"/>
      <w:r>
        <w:t>amod1, type=4, repulsion = 2)</w:t>
      </w:r>
    </w:p>
    <w:p w14:paraId="000000F2" w14:textId="77777777" w:rsidR="001E0342" w:rsidRDefault="0033797C">
      <w:r>
        <w:t>c1</w:t>
      </w:r>
    </w:p>
    <w:p w14:paraId="000000F3" w14:textId="77777777" w:rsidR="001E0342" w:rsidRDefault="0033797C">
      <w:r>
        <w:t xml:space="preserve">c1 &lt;- </w:t>
      </w:r>
      <w:proofErr w:type="spellStart"/>
      <w:r>
        <w:t>plot_</w:t>
      </w:r>
      <w:proofErr w:type="gramStart"/>
      <w:r>
        <w:t>scores</w:t>
      </w:r>
      <w:proofErr w:type="spellEnd"/>
      <w:r>
        <w:t>(</w:t>
      </w:r>
      <w:proofErr w:type="gramEnd"/>
      <w:r>
        <w:t xml:space="preserve">amod1, type = 4, </w:t>
      </w:r>
    </w:p>
    <w:p w14:paraId="000000F4" w14:textId="77777777" w:rsidR="001E0342" w:rsidRDefault="0033797C">
      <w:r>
        <w:t xml:space="preserve">                  </w:t>
      </w:r>
      <w:proofErr w:type="spellStart"/>
      <w:r>
        <w:t>size</w:t>
      </w:r>
      <w:r>
        <w:t>.tex.gen</w:t>
      </w:r>
      <w:proofErr w:type="spellEnd"/>
      <w:r>
        <w:t xml:space="preserve"> = 2,</w:t>
      </w:r>
    </w:p>
    <w:p w14:paraId="000000F5" w14:textId="77777777" w:rsidR="001E0342" w:rsidRDefault="0033797C">
      <w:r>
        <w:t xml:space="preserve">                  </w:t>
      </w:r>
      <w:proofErr w:type="spellStart"/>
      <w:r>
        <w:t>x.lab</w:t>
      </w:r>
      <w:proofErr w:type="spellEnd"/>
      <w:r>
        <w:t xml:space="preserve"> = "PC1 of E",</w:t>
      </w:r>
    </w:p>
    <w:p w14:paraId="000000F6" w14:textId="77777777" w:rsidR="001E0342" w:rsidRDefault="0033797C">
      <w:r>
        <w:t xml:space="preserve">                  </w:t>
      </w:r>
      <w:proofErr w:type="spellStart"/>
      <w:r>
        <w:t>y.lab</w:t>
      </w:r>
      <w:proofErr w:type="spellEnd"/>
      <w:r>
        <w:t xml:space="preserve"> = "Nominal Height",</w:t>
      </w:r>
    </w:p>
    <w:p w14:paraId="000000F7" w14:textId="77777777" w:rsidR="001E0342" w:rsidRDefault="0033797C">
      <w:r>
        <w:t xml:space="preserve">                  title=FALSE,</w:t>
      </w:r>
    </w:p>
    <w:p w14:paraId="000000F8" w14:textId="77777777" w:rsidR="001E0342" w:rsidRDefault="0033797C">
      <w:r>
        <w:t xml:space="preserve">                  </w:t>
      </w:r>
      <w:proofErr w:type="spellStart"/>
      <w:r>
        <w:t>col.alpha.gen</w:t>
      </w:r>
      <w:proofErr w:type="spellEnd"/>
      <w:r>
        <w:t xml:space="preserve"> = 0) </w:t>
      </w:r>
    </w:p>
    <w:p w14:paraId="000000F9" w14:textId="77777777" w:rsidR="001E0342" w:rsidRDefault="0033797C">
      <w:r>
        <w:t>c1</w:t>
      </w:r>
    </w:p>
    <w:p w14:paraId="000000FA" w14:textId="77777777" w:rsidR="001E0342" w:rsidRDefault="0033797C">
      <w:proofErr w:type="spellStart"/>
      <w:r>
        <w:t>arrange_</w:t>
      </w:r>
      <w:proofErr w:type="gramStart"/>
      <w:r>
        <w:t>ggplot</w:t>
      </w:r>
      <w:proofErr w:type="spellEnd"/>
      <w:r>
        <w:t>(</w:t>
      </w:r>
      <w:proofErr w:type="gramEnd"/>
      <w:r>
        <w:t xml:space="preserve">a1, b1, c1, </w:t>
      </w:r>
      <w:proofErr w:type="spellStart"/>
      <w:r>
        <w:t>tag_levels</w:t>
      </w:r>
      <w:proofErr w:type="spellEnd"/>
      <w:r>
        <w:t xml:space="preserve"> = "a", </w:t>
      </w:r>
      <w:proofErr w:type="spellStart"/>
      <w:r>
        <w:t>nrow</w:t>
      </w:r>
      <w:proofErr w:type="spellEnd"/>
      <w:r>
        <w:t xml:space="preserve"> = 1)</w:t>
      </w:r>
    </w:p>
    <w:p w14:paraId="000000FB" w14:textId="77777777" w:rsidR="001E0342" w:rsidRDefault="001E0342"/>
    <w:p w14:paraId="000000FC" w14:textId="77777777" w:rsidR="001E0342" w:rsidRDefault="0033797C">
      <w:r>
        <w:t>## Yield</w:t>
      </w:r>
    </w:p>
    <w:p w14:paraId="000000FD" w14:textId="77777777" w:rsidR="001E0342" w:rsidRDefault="001E0342"/>
    <w:p w14:paraId="000000FE" w14:textId="77777777" w:rsidR="001E0342" w:rsidRDefault="0033797C">
      <w:r>
        <w:t xml:space="preserve">a2 &lt;- </w:t>
      </w:r>
      <w:proofErr w:type="spellStart"/>
      <w:r>
        <w:t>plot_scores</w:t>
      </w:r>
      <w:proofErr w:type="spellEnd"/>
      <w:r>
        <w:t>(amod</w:t>
      </w:r>
      <w:r>
        <w:t>2)</w:t>
      </w:r>
    </w:p>
    <w:p w14:paraId="000000FF" w14:textId="77777777" w:rsidR="001E0342" w:rsidRDefault="0033797C">
      <w:r>
        <w:t>a2</w:t>
      </w:r>
    </w:p>
    <w:p w14:paraId="00000100" w14:textId="77777777" w:rsidR="001E0342" w:rsidRDefault="001E0342"/>
    <w:p w14:paraId="00000101" w14:textId="77777777" w:rsidR="001E0342" w:rsidRDefault="0033797C">
      <w:r>
        <w:t xml:space="preserve">a2 &lt;- </w:t>
      </w:r>
      <w:proofErr w:type="spellStart"/>
      <w:r>
        <w:t>plot_</w:t>
      </w:r>
      <w:proofErr w:type="gramStart"/>
      <w:r>
        <w:t>scores</w:t>
      </w:r>
      <w:proofErr w:type="spellEnd"/>
      <w:r>
        <w:t>(</w:t>
      </w:r>
      <w:proofErr w:type="gramEnd"/>
      <w:r>
        <w:t xml:space="preserve">amod2, </w:t>
      </w:r>
      <w:proofErr w:type="spellStart"/>
      <w:r>
        <w:t>x.lab</w:t>
      </w:r>
      <w:proofErr w:type="spellEnd"/>
      <w:r>
        <w:t xml:space="preserve"> = "Yield")</w:t>
      </w:r>
    </w:p>
    <w:p w14:paraId="00000102" w14:textId="77777777" w:rsidR="001E0342" w:rsidRDefault="0033797C">
      <w:r>
        <w:t>a2</w:t>
      </w:r>
    </w:p>
    <w:p w14:paraId="00000103" w14:textId="77777777" w:rsidR="001E0342" w:rsidRDefault="001E0342"/>
    <w:p w14:paraId="00000104" w14:textId="77777777" w:rsidR="001E0342" w:rsidRDefault="0033797C">
      <w:r>
        <w:t xml:space="preserve">b2 &lt;- </w:t>
      </w:r>
      <w:proofErr w:type="spellStart"/>
      <w:r>
        <w:t>plot_</w:t>
      </w:r>
      <w:proofErr w:type="gramStart"/>
      <w:r>
        <w:t>scores</w:t>
      </w:r>
      <w:proofErr w:type="spellEnd"/>
      <w:r>
        <w:t>(</w:t>
      </w:r>
      <w:proofErr w:type="gramEnd"/>
      <w:r>
        <w:t>amod2, type = 2, polygon = TRUE)</w:t>
      </w:r>
    </w:p>
    <w:p w14:paraId="00000105" w14:textId="77777777" w:rsidR="001E0342" w:rsidRDefault="0033797C">
      <w:r>
        <w:t>b2</w:t>
      </w:r>
    </w:p>
    <w:p w14:paraId="00000106" w14:textId="77777777" w:rsidR="001E0342" w:rsidRDefault="001E0342"/>
    <w:p w14:paraId="00000107" w14:textId="77777777" w:rsidR="001E0342" w:rsidRDefault="0033797C">
      <w:r>
        <w:t xml:space="preserve">c2 &lt;- </w:t>
      </w:r>
      <w:proofErr w:type="spellStart"/>
      <w:r>
        <w:t>plot_</w:t>
      </w:r>
      <w:proofErr w:type="gramStart"/>
      <w:r>
        <w:t>scores</w:t>
      </w:r>
      <w:proofErr w:type="spellEnd"/>
      <w:r>
        <w:t>(</w:t>
      </w:r>
      <w:proofErr w:type="gramEnd"/>
      <w:r>
        <w:t xml:space="preserve">amod2, type = 4, </w:t>
      </w:r>
      <w:proofErr w:type="spellStart"/>
      <w:r>
        <w:t>size.tex.gen</w:t>
      </w:r>
      <w:proofErr w:type="spellEnd"/>
      <w:r>
        <w:t xml:space="preserve"> = 2,</w:t>
      </w:r>
    </w:p>
    <w:p w14:paraId="00000108" w14:textId="77777777" w:rsidR="001E0342" w:rsidRDefault="0033797C">
      <w:r>
        <w:t xml:space="preserve">                  </w:t>
      </w:r>
      <w:proofErr w:type="spellStart"/>
      <w:r>
        <w:t>x.lab</w:t>
      </w:r>
      <w:proofErr w:type="spellEnd"/>
      <w:r>
        <w:t xml:space="preserve"> = "PC1 of E",</w:t>
      </w:r>
    </w:p>
    <w:p w14:paraId="00000109" w14:textId="77777777" w:rsidR="001E0342" w:rsidRDefault="0033797C">
      <w:r>
        <w:t xml:space="preserve">                  </w:t>
      </w:r>
      <w:proofErr w:type="spellStart"/>
      <w:r>
        <w:t>y.lab</w:t>
      </w:r>
      <w:proofErr w:type="spellEnd"/>
      <w:r>
        <w:t xml:space="preserve"> = "Nominal Yield")</w:t>
      </w:r>
    </w:p>
    <w:p w14:paraId="0000010A" w14:textId="77777777" w:rsidR="001E0342" w:rsidRDefault="0033797C">
      <w:r>
        <w:t>c2</w:t>
      </w:r>
    </w:p>
    <w:p w14:paraId="0000010B" w14:textId="77777777" w:rsidR="001E0342" w:rsidRDefault="001E0342"/>
    <w:p w14:paraId="0000010C" w14:textId="77777777" w:rsidR="001E0342" w:rsidRDefault="0033797C">
      <w:r>
        <w:t xml:space="preserve">######################### </w:t>
      </w:r>
      <w:proofErr w:type="spellStart"/>
      <w:r>
        <w:t>ammi</w:t>
      </w:r>
      <w:proofErr w:type="spellEnd"/>
      <w:r>
        <w:t xml:space="preserve"> based stability statistics ##################</w:t>
      </w:r>
    </w:p>
    <w:p w14:paraId="0000010D" w14:textId="77777777" w:rsidR="001E0342" w:rsidRDefault="0033797C">
      <w:r>
        <w:t xml:space="preserve">abs1 &lt;- </w:t>
      </w:r>
      <w:proofErr w:type="spellStart"/>
      <w:r>
        <w:t>AMMI_indexes</w:t>
      </w:r>
      <w:proofErr w:type="spellEnd"/>
      <w:r>
        <w:t>(amod1)</w:t>
      </w:r>
    </w:p>
    <w:p w14:paraId="0000010E" w14:textId="77777777" w:rsidR="001E0342" w:rsidRDefault="0033797C">
      <w:r>
        <w:t>print(abs1)</w:t>
      </w:r>
    </w:p>
    <w:p w14:paraId="0000010F" w14:textId="77777777" w:rsidR="001E0342" w:rsidRDefault="0033797C">
      <w:r>
        <w:t>View(abs1$HT)</w:t>
      </w:r>
    </w:p>
    <w:p w14:paraId="00000110" w14:textId="77777777" w:rsidR="001E0342" w:rsidRDefault="001E0342"/>
    <w:p w14:paraId="00000111" w14:textId="77777777" w:rsidR="001E0342" w:rsidRDefault="0033797C">
      <w:r>
        <w:t xml:space="preserve">abs2 &lt;- </w:t>
      </w:r>
      <w:proofErr w:type="spellStart"/>
      <w:r>
        <w:t>AMMI_indexes</w:t>
      </w:r>
      <w:proofErr w:type="spellEnd"/>
      <w:r>
        <w:t>(amod2)</w:t>
      </w:r>
    </w:p>
    <w:p w14:paraId="00000112" w14:textId="77777777" w:rsidR="001E0342" w:rsidRDefault="0033797C">
      <w:r>
        <w:t>print(abs2)</w:t>
      </w:r>
    </w:p>
    <w:p w14:paraId="00000113" w14:textId="77777777" w:rsidR="001E0342" w:rsidRDefault="0033797C">
      <w:r>
        <w:t>View(abs2$YLD)</w:t>
      </w:r>
    </w:p>
    <w:p w14:paraId="00000114" w14:textId="77777777" w:rsidR="001E0342" w:rsidRDefault="001E0342"/>
    <w:p w14:paraId="00000115" w14:textId="77777777" w:rsidR="001E0342" w:rsidRDefault="0033797C">
      <w:r>
        <w:t xml:space="preserve">################ </w:t>
      </w:r>
      <w:proofErr w:type="spellStart"/>
      <w:r>
        <w:t>ammi</w:t>
      </w:r>
      <w:proofErr w:type="spellEnd"/>
      <w:r>
        <w:t xml:space="preserve"> based on </w:t>
      </w:r>
      <w:proofErr w:type="spellStart"/>
      <w:r>
        <w:t>waas</w:t>
      </w:r>
      <w:proofErr w:type="spellEnd"/>
      <w:r>
        <w:t xml:space="preserve"> #################################</w:t>
      </w:r>
    </w:p>
    <w:p w14:paraId="00000116" w14:textId="77777777" w:rsidR="001E0342" w:rsidRDefault="0033797C">
      <w:r>
        <w:t>## Height</w:t>
      </w:r>
    </w:p>
    <w:p w14:paraId="00000117" w14:textId="77777777" w:rsidR="001E0342" w:rsidRDefault="0033797C">
      <w:r>
        <w:t xml:space="preserve">waas1 &lt;- </w:t>
      </w:r>
      <w:proofErr w:type="spellStart"/>
      <w:proofErr w:type="gramStart"/>
      <w:r>
        <w:t>waas</w:t>
      </w:r>
      <w:proofErr w:type="spellEnd"/>
      <w:r>
        <w:t>(</w:t>
      </w:r>
      <w:proofErr w:type="gramEnd"/>
      <w:r>
        <w:t>MMET, ENV, GEN, REP, HT)</w:t>
      </w:r>
    </w:p>
    <w:p w14:paraId="00000118" w14:textId="77777777" w:rsidR="001E0342" w:rsidRDefault="0033797C">
      <w:r>
        <w:t>View(waas1$HT$anova)</w:t>
      </w:r>
    </w:p>
    <w:p w14:paraId="00000119" w14:textId="77777777" w:rsidR="001E0342" w:rsidRDefault="0033797C">
      <w:r>
        <w:t>print(waas1)</w:t>
      </w:r>
    </w:p>
    <w:p w14:paraId="0000011A" w14:textId="77777777" w:rsidR="001E0342" w:rsidRDefault="001E0342"/>
    <w:p w14:paraId="0000011B" w14:textId="77777777" w:rsidR="001E0342" w:rsidRDefault="0033797C">
      <w:r>
        <w:t xml:space="preserve">wp1_3 &lt;- </w:t>
      </w:r>
      <w:proofErr w:type="spellStart"/>
      <w:r>
        <w:t>plot_</w:t>
      </w:r>
      <w:proofErr w:type="gramStart"/>
      <w:r>
        <w:t>scores</w:t>
      </w:r>
      <w:proofErr w:type="spellEnd"/>
      <w:r>
        <w:t>(</w:t>
      </w:r>
      <w:proofErr w:type="gramEnd"/>
      <w:r>
        <w:t>waas1, type = 3)</w:t>
      </w:r>
    </w:p>
    <w:p w14:paraId="0000011C" w14:textId="77777777" w:rsidR="001E0342" w:rsidRDefault="0033797C">
      <w:r>
        <w:t>wp1_3</w:t>
      </w:r>
    </w:p>
    <w:p w14:paraId="0000011D" w14:textId="77777777" w:rsidR="001E0342" w:rsidRDefault="001E0342"/>
    <w:p w14:paraId="0000011E" w14:textId="77777777" w:rsidR="001E0342" w:rsidRDefault="0033797C">
      <w:r>
        <w:t xml:space="preserve">wp1_2 &lt;- </w:t>
      </w:r>
      <w:proofErr w:type="spellStart"/>
      <w:r>
        <w:t>plot_</w:t>
      </w:r>
      <w:proofErr w:type="gramStart"/>
      <w:r>
        <w:t>scores</w:t>
      </w:r>
      <w:proofErr w:type="spellEnd"/>
      <w:r>
        <w:t>(</w:t>
      </w:r>
      <w:proofErr w:type="gramEnd"/>
      <w:r>
        <w:t>waas1, type = 2, polygon = TRUE)</w:t>
      </w:r>
    </w:p>
    <w:p w14:paraId="0000011F" w14:textId="77777777" w:rsidR="001E0342" w:rsidRDefault="0033797C">
      <w:r>
        <w:t>wp1</w:t>
      </w:r>
      <w:r>
        <w:t>_2</w:t>
      </w:r>
    </w:p>
    <w:p w14:paraId="00000120" w14:textId="77777777" w:rsidR="001E0342" w:rsidRDefault="001E0342"/>
    <w:p w14:paraId="00000121" w14:textId="77777777" w:rsidR="001E0342" w:rsidRDefault="0033797C">
      <w:r>
        <w:t>## Yield</w:t>
      </w:r>
    </w:p>
    <w:p w14:paraId="00000122" w14:textId="77777777" w:rsidR="001E0342" w:rsidRDefault="0033797C">
      <w:r>
        <w:t xml:space="preserve">waas2 &lt;- </w:t>
      </w:r>
      <w:proofErr w:type="spellStart"/>
      <w:proofErr w:type="gramStart"/>
      <w:r>
        <w:t>waas</w:t>
      </w:r>
      <w:proofErr w:type="spellEnd"/>
      <w:r>
        <w:t>(</w:t>
      </w:r>
      <w:proofErr w:type="gramEnd"/>
      <w:r>
        <w:t>MMET, ENV, GEN, REP, YLD)</w:t>
      </w:r>
    </w:p>
    <w:p w14:paraId="00000123" w14:textId="77777777" w:rsidR="001E0342" w:rsidRDefault="0033797C">
      <w:r>
        <w:t>View(waas2$YLD$anova)</w:t>
      </w:r>
    </w:p>
    <w:p w14:paraId="00000124" w14:textId="77777777" w:rsidR="001E0342" w:rsidRDefault="001E0342"/>
    <w:p w14:paraId="00000125" w14:textId="77777777" w:rsidR="001E0342" w:rsidRDefault="0033797C">
      <w:r>
        <w:t xml:space="preserve">wp2_3 &lt;- </w:t>
      </w:r>
      <w:proofErr w:type="spellStart"/>
      <w:r>
        <w:t>plot_</w:t>
      </w:r>
      <w:proofErr w:type="gramStart"/>
      <w:r>
        <w:t>scores</w:t>
      </w:r>
      <w:proofErr w:type="spellEnd"/>
      <w:r>
        <w:t>(</w:t>
      </w:r>
      <w:proofErr w:type="gramEnd"/>
      <w:r>
        <w:t>waas2, type = 3)</w:t>
      </w:r>
    </w:p>
    <w:p w14:paraId="00000126" w14:textId="77777777" w:rsidR="001E0342" w:rsidRDefault="0033797C">
      <w:r>
        <w:t>wp2_3</w:t>
      </w:r>
    </w:p>
    <w:p w14:paraId="00000127" w14:textId="77777777" w:rsidR="001E0342" w:rsidRDefault="0033797C">
      <w:r>
        <w:t xml:space="preserve">################### </w:t>
      </w:r>
      <w:proofErr w:type="spellStart"/>
      <w:r>
        <w:t>waas</w:t>
      </w:r>
      <w:proofErr w:type="spellEnd"/>
      <w:r>
        <w:t xml:space="preserve"> based stats ################################</w:t>
      </w:r>
    </w:p>
    <w:p w14:paraId="00000128" w14:textId="77777777" w:rsidR="001E0342" w:rsidRDefault="0033797C">
      <w:r>
        <w:t xml:space="preserve">wabs1 &lt;- </w:t>
      </w:r>
      <w:proofErr w:type="spellStart"/>
      <w:r>
        <w:t>AMMI_indexes</w:t>
      </w:r>
      <w:proofErr w:type="spellEnd"/>
      <w:r>
        <w:t>(waas1)</w:t>
      </w:r>
    </w:p>
    <w:p w14:paraId="00000129" w14:textId="77777777" w:rsidR="001E0342" w:rsidRDefault="0033797C">
      <w:r>
        <w:t>View(wabs1$HT)</w:t>
      </w:r>
    </w:p>
    <w:p w14:paraId="0000012A" w14:textId="77777777" w:rsidR="001E0342" w:rsidRDefault="0033797C">
      <w:r>
        <w:t>print(wabs1)</w:t>
      </w:r>
    </w:p>
    <w:p w14:paraId="0000012B" w14:textId="77777777" w:rsidR="001E0342" w:rsidRDefault="001E0342"/>
    <w:p w14:paraId="0000012C" w14:textId="77777777" w:rsidR="001E0342" w:rsidRDefault="0033797C">
      <w:r>
        <w:t xml:space="preserve">wabs2 &lt;- </w:t>
      </w:r>
      <w:proofErr w:type="spellStart"/>
      <w:r>
        <w:t>AMMI_indexes</w:t>
      </w:r>
      <w:proofErr w:type="spellEnd"/>
      <w:r>
        <w:t>(waas2)</w:t>
      </w:r>
    </w:p>
    <w:p w14:paraId="0000012D" w14:textId="77777777" w:rsidR="001E0342" w:rsidRDefault="0033797C">
      <w:r>
        <w:t>View(wabs2$YLD)</w:t>
      </w:r>
    </w:p>
    <w:p w14:paraId="0000012E" w14:textId="77777777" w:rsidR="001E0342" w:rsidRDefault="001E0342"/>
    <w:p w14:paraId="0000012F" w14:textId="77777777" w:rsidR="001E0342" w:rsidRDefault="0033797C">
      <w:r>
        <w:t>################### cross verification #############################</w:t>
      </w:r>
    </w:p>
    <w:p w14:paraId="00000130" w14:textId="77777777" w:rsidR="001E0342" w:rsidRDefault="001E0342"/>
    <w:p w14:paraId="00000131" w14:textId="77777777" w:rsidR="001E0342" w:rsidRDefault="0033797C">
      <w:r>
        <w:t>############</w:t>
      </w:r>
      <w:r>
        <w:t>########## GGE Model ###############################</w:t>
      </w:r>
    </w:p>
    <w:p w14:paraId="00000132" w14:textId="77777777" w:rsidR="001E0342" w:rsidRDefault="0033797C">
      <w:r>
        <w:t xml:space="preserve"># </w:t>
      </w:r>
      <w:proofErr w:type="spellStart"/>
      <w:r>
        <w:t>svp</w:t>
      </w:r>
      <w:proofErr w:type="spellEnd"/>
      <w:r>
        <w:t xml:space="preserve"> = environment # by default</w:t>
      </w:r>
    </w:p>
    <w:p w14:paraId="00000133" w14:textId="77777777" w:rsidR="001E0342" w:rsidRDefault="0033797C">
      <w:r>
        <w:t>## Height</w:t>
      </w:r>
    </w:p>
    <w:p w14:paraId="00000134" w14:textId="77777777" w:rsidR="001E0342" w:rsidRDefault="0033797C">
      <w:r>
        <w:t xml:space="preserve">gge_model1 &lt;- </w:t>
      </w:r>
      <w:proofErr w:type="spellStart"/>
      <w:proofErr w:type="gramStart"/>
      <w:r>
        <w:t>gge</w:t>
      </w:r>
      <w:proofErr w:type="spellEnd"/>
      <w:r>
        <w:t>(</w:t>
      </w:r>
      <w:proofErr w:type="gramEnd"/>
      <w:r>
        <w:t>MMET, ENV, GEN, HT)</w:t>
      </w:r>
    </w:p>
    <w:p w14:paraId="00000135" w14:textId="77777777" w:rsidR="001E0342" w:rsidRDefault="0033797C">
      <w:r>
        <w:t>predict(gge_model1)</w:t>
      </w:r>
    </w:p>
    <w:p w14:paraId="00000136" w14:textId="77777777" w:rsidR="001E0342" w:rsidRDefault="0033797C">
      <w:r>
        <w:t>pgge1 &lt;- predict(gge_model1)</w:t>
      </w:r>
    </w:p>
    <w:p w14:paraId="00000137" w14:textId="77777777" w:rsidR="001E0342" w:rsidRDefault="0033797C">
      <w:r>
        <w:t>View(pgge1$HT)</w:t>
      </w:r>
    </w:p>
    <w:p w14:paraId="00000138" w14:textId="77777777" w:rsidR="001E0342" w:rsidRDefault="001E0342"/>
    <w:p w14:paraId="00000139" w14:textId="77777777" w:rsidR="001E0342" w:rsidRDefault="0033797C">
      <w:r>
        <w:t xml:space="preserve">## yield </w:t>
      </w:r>
    </w:p>
    <w:p w14:paraId="0000013A" w14:textId="77777777" w:rsidR="001E0342" w:rsidRDefault="0033797C">
      <w:r>
        <w:t xml:space="preserve">gge_model2 &lt;- </w:t>
      </w:r>
      <w:proofErr w:type="spellStart"/>
      <w:proofErr w:type="gramStart"/>
      <w:r>
        <w:t>gge</w:t>
      </w:r>
      <w:proofErr w:type="spellEnd"/>
      <w:r>
        <w:t>(</w:t>
      </w:r>
      <w:proofErr w:type="gramEnd"/>
      <w:r>
        <w:t>MMET, ENV, GEN, YLD)</w:t>
      </w:r>
    </w:p>
    <w:p w14:paraId="0000013B" w14:textId="77777777" w:rsidR="001E0342" w:rsidRDefault="0033797C">
      <w:r>
        <w:t>pgge2 &lt;-</w:t>
      </w:r>
      <w:r>
        <w:t xml:space="preserve"> predict(gge_model2)</w:t>
      </w:r>
    </w:p>
    <w:p w14:paraId="0000013C" w14:textId="77777777" w:rsidR="001E0342" w:rsidRDefault="0033797C">
      <w:r>
        <w:t>View(pgge2$YLD)</w:t>
      </w:r>
    </w:p>
    <w:p w14:paraId="0000013D" w14:textId="77777777" w:rsidR="001E0342" w:rsidRDefault="001E0342"/>
    <w:p w14:paraId="0000013E" w14:textId="77777777" w:rsidR="001E0342" w:rsidRDefault="0033797C">
      <w:r>
        <w:t># 1 Basic biplot</w:t>
      </w:r>
    </w:p>
    <w:p w14:paraId="0000013F" w14:textId="77777777" w:rsidR="001E0342" w:rsidRDefault="0033797C">
      <w:r>
        <w:t># HT</w:t>
      </w:r>
    </w:p>
    <w:p w14:paraId="00000140" w14:textId="77777777" w:rsidR="001E0342" w:rsidRDefault="0033797C">
      <w:r>
        <w:t>bbp1 &lt;- plot(gge_model1)</w:t>
      </w:r>
    </w:p>
    <w:p w14:paraId="00000141" w14:textId="77777777" w:rsidR="001E0342" w:rsidRDefault="0033797C">
      <w:r>
        <w:t>bbp1</w:t>
      </w:r>
    </w:p>
    <w:p w14:paraId="00000142" w14:textId="77777777" w:rsidR="001E0342" w:rsidRDefault="001E0342"/>
    <w:p w14:paraId="00000143" w14:textId="77777777" w:rsidR="001E0342" w:rsidRDefault="0033797C">
      <w:r>
        <w:t xml:space="preserve">bbp1 &lt;- </w:t>
      </w:r>
      <w:proofErr w:type="gramStart"/>
      <w:r>
        <w:t>plot(</w:t>
      </w:r>
      <w:proofErr w:type="gramEnd"/>
      <w:r>
        <w:t xml:space="preserve">gge_model1, </w:t>
      </w:r>
      <w:proofErr w:type="spellStart"/>
      <w:r>
        <w:t>col.gen</w:t>
      </w:r>
      <w:proofErr w:type="spellEnd"/>
      <w:r>
        <w:t xml:space="preserve"> = "red")</w:t>
      </w:r>
    </w:p>
    <w:p w14:paraId="00000144" w14:textId="77777777" w:rsidR="001E0342" w:rsidRDefault="0033797C">
      <w:r>
        <w:t>bbp1</w:t>
      </w:r>
    </w:p>
    <w:p w14:paraId="00000145" w14:textId="77777777" w:rsidR="001E0342" w:rsidRDefault="001E0342"/>
    <w:p w14:paraId="00000146" w14:textId="77777777" w:rsidR="001E0342" w:rsidRDefault="0033797C">
      <w:r>
        <w:t># YLD</w:t>
      </w:r>
    </w:p>
    <w:p w14:paraId="00000147" w14:textId="77777777" w:rsidR="001E0342" w:rsidRDefault="0033797C">
      <w:r>
        <w:t>bbp2 &lt;- plot(gge_model2)</w:t>
      </w:r>
    </w:p>
    <w:p w14:paraId="00000148" w14:textId="77777777" w:rsidR="001E0342" w:rsidRDefault="0033797C">
      <w:r>
        <w:t>bbp2</w:t>
      </w:r>
    </w:p>
    <w:p w14:paraId="00000149" w14:textId="77777777" w:rsidR="001E0342" w:rsidRDefault="001E0342"/>
    <w:p w14:paraId="0000014A" w14:textId="77777777" w:rsidR="001E0342" w:rsidRDefault="0033797C">
      <w:r>
        <w:t># 2 Discriminativeness vs representativeness</w:t>
      </w:r>
    </w:p>
    <w:p w14:paraId="0000014B" w14:textId="77777777" w:rsidR="001E0342" w:rsidRDefault="0033797C">
      <w:r>
        <w:t># HT</w:t>
      </w:r>
    </w:p>
    <w:p w14:paraId="0000014C" w14:textId="77777777" w:rsidR="001E0342" w:rsidRDefault="0033797C">
      <w:r>
        <w:t xml:space="preserve">dvr1 &lt;- </w:t>
      </w:r>
      <w:proofErr w:type="gramStart"/>
      <w:r>
        <w:t>plot(</w:t>
      </w:r>
      <w:proofErr w:type="gramEnd"/>
      <w:r>
        <w:t>gge_model1, type = 4)</w:t>
      </w:r>
    </w:p>
    <w:p w14:paraId="0000014D" w14:textId="77777777" w:rsidR="001E0342" w:rsidRDefault="0033797C">
      <w:r>
        <w:t>dvr1</w:t>
      </w:r>
    </w:p>
    <w:p w14:paraId="0000014E" w14:textId="77777777" w:rsidR="001E0342" w:rsidRDefault="001E0342"/>
    <w:p w14:paraId="0000014F" w14:textId="77777777" w:rsidR="001E0342" w:rsidRDefault="0033797C">
      <w:r>
        <w:t># YLD</w:t>
      </w:r>
    </w:p>
    <w:p w14:paraId="00000150" w14:textId="77777777" w:rsidR="001E0342" w:rsidRDefault="0033797C">
      <w:r>
        <w:t xml:space="preserve">dvr2 &lt;- </w:t>
      </w:r>
      <w:proofErr w:type="gramStart"/>
      <w:r>
        <w:t>plot(</w:t>
      </w:r>
      <w:proofErr w:type="gramEnd"/>
      <w:r>
        <w:t>gge_model1, type = 4)</w:t>
      </w:r>
    </w:p>
    <w:p w14:paraId="00000151" w14:textId="77777777" w:rsidR="001E0342" w:rsidRDefault="0033797C">
      <w:r>
        <w:t>dvr2</w:t>
      </w:r>
    </w:p>
    <w:p w14:paraId="00000152" w14:textId="77777777" w:rsidR="001E0342" w:rsidRDefault="001E0342"/>
    <w:p w14:paraId="00000153" w14:textId="77777777" w:rsidR="001E0342" w:rsidRDefault="0033797C">
      <w:r>
        <w:t xml:space="preserve">dvr2 &lt;- </w:t>
      </w:r>
      <w:proofErr w:type="gramStart"/>
      <w:r>
        <w:t>plot(</w:t>
      </w:r>
      <w:proofErr w:type="gramEnd"/>
      <w:r>
        <w:t xml:space="preserve">gge_model1, type = 4, </w:t>
      </w:r>
      <w:proofErr w:type="spellStart"/>
      <w:r>
        <w:t>plot_theme</w:t>
      </w:r>
      <w:proofErr w:type="spellEnd"/>
      <w:r>
        <w:t xml:space="preserve"> = </w:t>
      </w:r>
      <w:proofErr w:type="spellStart"/>
      <w:r>
        <w:t>theme_gray</w:t>
      </w:r>
      <w:proofErr w:type="spellEnd"/>
      <w:r>
        <w:t>())</w:t>
      </w:r>
    </w:p>
    <w:p w14:paraId="00000154" w14:textId="77777777" w:rsidR="001E0342" w:rsidRDefault="0033797C">
      <w:r>
        <w:t>dvr2</w:t>
      </w:r>
    </w:p>
    <w:p w14:paraId="00000155" w14:textId="77777777" w:rsidR="001E0342" w:rsidRDefault="0033797C">
      <w:proofErr w:type="gramStart"/>
      <w:r>
        <w:t>?theme</w:t>
      </w:r>
      <w:proofErr w:type="gramEnd"/>
    </w:p>
    <w:p w14:paraId="00000156" w14:textId="77777777" w:rsidR="001E0342" w:rsidRDefault="001E0342"/>
    <w:p w14:paraId="00000157" w14:textId="77777777" w:rsidR="001E0342" w:rsidRDefault="0033797C">
      <w:r>
        <w:t># 3 Ranking environments</w:t>
      </w:r>
    </w:p>
    <w:p w14:paraId="00000158" w14:textId="77777777" w:rsidR="001E0342" w:rsidRDefault="0033797C">
      <w:r>
        <w:t>## HT</w:t>
      </w:r>
    </w:p>
    <w:p w14:paraId="00000159" w14:textId="77777777" w:rsidR="001E0342" w:rsidRDefault="001E0342"/>
    <w:p w14:paraId="0000015A" w14:textId="77777777" w:rsidR="001E0342" w:rsidRDefault="0033797C">
      <w:r>
        <w:t xml:space="preserve">re1 &lt;- </w:t>
      </w:r>
      <w:proofErr w:type="gramStart"/>
      <w:r>
        <w:t>plot(</w:t>
      </w:r>
      <w:proofErr w:type="gramEnd"/>
      <w:r>
        <w:t>gge_model1, type = 6)</w:t>
      </w:r>
    </w:p>
    <w:p w14:paraId="0000015B" w14:textId="77777777" w:rsidR="001E0342" w:rsidRDefault="0033797C">
      <w:r>
        <w:t>re1</w:t>
      </w:r>
    </w:p>
    <w:p w14:paraId="0000015C" w14:textId="77777777" w:rsidR="001E0342" w:rsidRDefault="001E0342"/>
    <w:p w14:paraId="0000015D" w14:textId="77777777" w:rsidR="001E0342" w:rsidRDefault="0033797C">
      <w:r>
        <w:t>## YLD</w:t>
      </w:r>
    </w:p>
    <w:p w14:paraId="0000015E" w14:textId="77777777" w:rsidR="001E0342" w:rsidRDefault="001E0342"/>
    <w:p w14:paraId="0000015F" w14:textId="77777777" w:rsidR="001E0342" w:rsidRDefault="0033797C">
      <w:r>
        <w:t xml:space="preserve">re2 &lt;- </w:t>
      </w:r>
      <w:proofErr w:type="gramStart"/>
      <w:r>
        <w:t>plot(</w:t>
      </w:r>
      <w:proofErr w:type="gramEnd"/>
      <w:r>
        <w:t>gge_model2, type = 6)</w:t>
      </w:r>
    </w:p>
    <w:p w14:paraId="00000160" w14:textId="77777777" w:rsidR="001E0342" w:rsidRDefault="0033797C">
      <w:r>
        <w:t>re2</w:t>
      </w:r>
    </w:p>
    <w:p w14:paraId="00000161" w14:textId="77777777" w:rsidR="001E0342" w:rsidRDefault="001E0342"/>
    <w:p w14:paraId="00000162" w14:textId="77777777" w:rsidR="001E0342" w:rsidRDefault="0033797C">
      <w:r>
        <w:t># 4 relation among environments</w:t>
      </w:r>
    </w:p>
    <w:p w14:paraId="00000163" w14:textId="77777777" w:rsidR="001E0342" w:rsidRDefault="001E0342"/>
    <w:p w14:paraId="00000164" w14:textId="77777777" w:rsidR="001E0342" w:rsidRDefault="0033797C">
      <w:r>
        <w:t>## HT</w:t>
      </w:r>
    </w:p>
    <w:p w14:paraId="00000165" w14:textId="77777777" w:rsidR="001E0342" w:rsidRDefault="001E0342"/>
    <w:p w14:paraId="00000166" w14:textId="77777777" w:rsidR="001E0342" w:rsidRDefault="0033797C">
      <w:r>
        <w:t xml:space="preserve">rae1 &lt;- </w:t>
      </w:r>
      <w:proofErr w:type="gramStart"/>
      <w:r>
        <w:t>plot(</w:t>
      </w:r>
      <w:proofErr w:type="gramEnd"/>
      <w:r>
        <w:t>gge_model1, type = 10)</w:t>
      </w:r>
    </w:p>
    <w:p w14:paraId="00000167" w14:textId="77777777" w:rsidR="001E0342" w:rsidRDefault="0033797C">
      <w:r>
        <w:t>rae1</w:t>
      </w:r>
    </w:p>
    <w:p w14:paraId="00000168" w14:textId="77777777" w:rsidR="001E0342" w:rsidRDefault="001E0342"/>
    <w:p w14:paraId="00000169" w14:textId="77777777" w:rsidR="001E0342" w:rsidRDefault="0033797C">
      <w:r>
        <w:t>## YLD</w:t>
      </w:r>
    </w:p>
    <w:p w14:paraId="0000016A" w14:textId="77777777" w:rsidR="001E0342" w:rsidRDefault="001E0342"/>
    <w:p w14:paraId="0000016B" w14:textId="77777777" w:rsidR="001E0342" w:rsidRDefault="0033797C">
      <w:r>
        <w:t xml:space="preserve">rae2 &lt;- </w:t>
      </w:r>
      <w:proofErr w:type="gramStart"/>
      <w:r>
        <w:t>plot(</w:t>
      </w:r>
      <w:proofErr w:type="gramEnd"/>
      <w:r>
        <w:t>gge_model2, type = 10)</w:t>
      </w:r>
    </w:p>
    <w:p w14:paraId="0000016C" w14:textId="77777777" w:rsidR="001E0342" w:rsidRDefault="0033797C">
      <w:r>
        <w:t>rae2</w:t>
      </w:r>
    </w:p>
    <w:p w14:paraId="0000016D" w14:textId="77777777" w:rsidR="001E0342" w:rsidRDefault="001E0342"/>
    <w:p w14:paraId="0000016E" w14:textId="77777777" w:rsidR="001E0342" w:rsidRDefault="0033797C">
      <w:r>
        <w:t xml:space="preserve">############################# </w:t>
      </w:r>
      <w:proofErr w:type="spellStart"/>
      <w:r>
        <w:t>svp</w:t>
      </w:r>
      <w:proofErr w:type="spellEnd"/>
      <w:r>
        <w:t xml:space="preserve"> = genotype ############################</w:t>
      </w:r>
    </w:p>
    <w:p w14:paraId="0000016F" w14:textId="77777777" w:rsidR="001E0342" w:rsidRDefault="0033797C">
      <w:r>
        <w:t># Height</w:t>
      </w:r>
    </w:p>
    <w:p w14:paraId="00000170" w14:textId="77777777" w:rsidR="001E0342" w:rsidRDefault="0033797C">
      <w:r>
        <w:t xml:space="preserve">gpg1 &lt;- </w:t>
      </w:r>
      <w:proofErr w:type="spellStart"/>
      <w:proofErr w:type="gramStart"/>
      <w:r>
        <w:t>gge</w:t>
      </w:r>
      <w:proofErr w:type="spellEnd"/>
      <w:r>
        <w:t>(</w:t>
      </w:r>
      <w:proofErr w:type="gramEnd"/>
      <w:r>
        <w:t xml:space="preserve">MMET, ENV, GEN, HT, </w:t>
      </w:r>
      <w:proofErr w:type="spellStart"/>
      <w:r>
        <w:t>svp</w:t>
      </w:r>
      <w:proofErr w:type="spellEnd"/>
      <w:r>
        <w:t>="genotype")</w:t>
      </w:r>
    </w:p>
    <w:p w14:paraId="00000171" w14:textId="77777777" w:rsidR="001E0342" w:rsidRDefault="0033797C">
      <w:r>
        <w:t>pgpg1 &lt;- predict(gpg1)</w:t>
      </w:r>
    </w:p>
    <w:p w14:paraId="00000172" w14:textId="77777777" w:rsidR="001E0342" w:rsidRDefault="0033797C">
      <w:r>
        <w:t>View(pgpg1</w:t>
      </w:r>
      <w:r>
        <w:t>$HT)</w:t>
      </w:r>
    </w:p>
    <w:p w14:paraId="00000173" w14:textId="77777777" w:rsidR="001E0342" w:rsidRDefault="001E0342"/>
    <w:p w14:paraId="00000174" w14:textId="77777777" w:rsidR="001E0342" w:rsidRDefault="0033797C">
      <w:r>
        <w:t xml:space="preserve"># Yield </w:t>
      </w:r>
    </w:p>
    <w:p w14:paraId="00000175" w14:textId="77777777" w:rsidR="001E0342" w:rsidRDefault="0033797C">
      <w:r>
        <w:t xml:space="preserve">gpg2 &lt;- </w:t>
      </w:r>
      <w:proofErr w:type="spellStart"/>
      <w:proofErr w:type="gramStart"/>
      <w:r>
        <w:t>gge</w:t>
      </w:r>
      <w:proofErr w:type="spellEnd"/>
      <w:r>
        <w:t>(</w:t>
      </w:r>
      <w:proofErr w:type="gramEnd"/>
      <w:r>
        <w:t xml:space="preserve">MMET, ENV, GEN, YLD, </w:t>
      </w:r>
      <w:proofErr w:type="spellStart"/>
      <w:r>
        <w:t>svp</w:t>
      </w:r>
      <w:proofErr w:type="spellEnd"/>
      <w:r>
        <w:t>="genotype")</w:t>
      </w:r>
    </w:p>
    <w:p w14:paraId="00000176" w14:textId="77777777" w:rsidR="001E0342" w:rsidRDefault="0033797C">
      <w:r>
        <w:t>pgpg2 &lt;- predict(gpg2)</w:t>
      </w:r>
    </w:p>
    <w:p w14:paraId="00000177" w14:textId="77777777" w:rsidR="001E0342" w:rsidRDefault="0033797C">
      <w:r>
        <w:t>View(pgpg2$YLD)</w:t>
      </w:r>
    </w:p>
    <w:p w14:paraId="00000178" w14:textId="77777777" w:rsidR="001E0342" w:rsidRDefault="001E0342"/>
    <w:p w14:paraId="00000179" w14:textId="77777777" w:rsidR="001E0342" w:rsidRDefault="0033797C">
      <w:r>
        <w:t># 5 Mean performance vs stability</w:t>
      </w:r>
    </w:p>
    <w:p w14:paraId="0000017A" w14:textId="77777777" w:rsidR="001E0342" w:rsidRDefault="001E0342"/>
    <w:p w14:paraId="0000017B" w14:textId="77777777" w:rsidR="001E0342" w:rsidRDefault="0033797C">
      <w:r>
        <w:t>## HT</w:t>
      </w:r>
    </w:p>
    <w:p w14:paraId="0000017C" w14:textId="77777777" w:rsidR="001E0342" w:rsidRDefault="0033797C">
      <w:r>
        <w:t xml:space="preserve">mvs1 &lt;- </w:t>
      </w:r>
      <w:proofErr w:type="gramStart"/>
      <w:r>
        <w:t>plot(</w:t>
      </w:r>
      <w:proofErr w:type="gramEnd"/>
      <w:r>
        <w:t>gpg1, type=2)</w:t>
      </w:r>
    </w:p>
    <w:p w14:paraId="0000017D" w14:textId="77777777" w:rsidR="001E0342" w:rsidRDefault="0033797C">
      <w:r>
        <w:t>mvs1</w:t>
      </w:r>
    </w:p>
    <w:p w14:paraId="0000017E" w14:textId="77777777" w:rsidR="001E0342" w:rsidRDefault="001E0342"/>
    <w:p w14:paraId="0000017F" w14:textId="77777777" w:rsidR="001E0342" w:rsidRDefault="0033797C">
      <w:r>
        <w:t>## YLD</w:t>
      </w:r>
    </w:p>
    <w:p w14:paraId="00000180" w14:textId="77777777" w:rsidR="001E0342" w:rsidRDefault="0033797C">
      <w:r>
        <w:t xml:space="preserve">mvs2 &lt;- </w:t>
      </w:r>
      <w:proofErr w:type="gramStart"/>
      <w:r>
        <w:t>plot(</w:t>
      </w:r>
      <w:proofErr w:type="gramEnd"/>
      <w:r>
        <w:t>gpg2, type=2)</w:t>
      </w:r>
    </w:p>
    <w:p w14:paraId="00000181" w14:textId="77777777" w:rsidR="001E0342" w:rsidRDefault="0033797C">
      <w:r>
        <w:t>mvs2</w:t>
      </w:r>
    </w:p>
    <w:p w14:paraId="00000182" w14:textId="77777777" w:rsidR="001E0342" w:rsidRDefault="001E0342"/>
    <w:p w14:paraId="00000183" w14:textId="77777777" w:rsidR="001E0342" w:rsidRDefault="0033797C">
      <w:r>
        <w:t># 6 Examine a genotype</w:t>
      </w:r>
    </w:p>
    <w:p w14:paraId="00000184" w14:textId="77777777" w:rsidR="001E0342" w:rsidRDefault="0033797C">
      <w:r>
        <w:t xml:space="preserve">eg6ht &lt;- </w:t>
      </w:r>
      <w:proofErr w:type="gramStart"/>
      <w:r>
        <w:t>plot(</w:t>
      </w:r>
      <w:proofErr w:type="gramEnd"/>
      <w:r>
        <w:t xml:space="preserve">gpg1, type = 7, </w:t>
      </w:r>
      <w:proofErr w:type="spellStart"/>
      <w:r>
        <w:t>sel_gen</w:t>
      </w:r>
      <w:proofErr w:type="spellEnd"/>
      <w:r>
        <w:t xml:space="preserve"> = "G6")</w:t>
      </w:r>
    </w:p>
    <w:p w14:paraId="00000185" w14:textId="77777777" w:rsidR="001E0342" w:rsidRDefault="0033797C">
      <w:r>
        <w:t>eg6ht</w:t>
      </w:r>
    </w:p>
    <w:p w14:paraId="00000186" w14:textId="77777777" w:rsidR="001E0342" w:rsidRDefault="001E0342"/>
    <w:p w14:paraId="00000187" w14:textId="77777777" w:rsidR="001E0342" w:rsidRDefault="0033797C">
      <w:r>
        <w:t xml:space="preserve">eg1yd &lt;- </w:t>
      </w:r>
      <w:proofErr w:type="gramStart"/>
      <w:r>
        <w:t>plot(</w:t>
      </w:r>
      <w:proofErr w:type="gramEnd"/>
      <w:r>
        <w:t xml:space="preserve">gpg2, type = 7, </w:t>
      </w:r>
      <w:proofErr w:type="spellStart"/>
      <w:r>
        <w:t>sel_gen</w:t>
      </w:r>
      <w:proofErr w:type="spellEnd"/>
      <w:r>
        <w:t xml:space="preserve"> = "G1")</w:t>
      </w:r>
    </w:p>
    <w:p w14:paraId="00000188" w14:textId="77777777" w:rsidR="001E0342" w:rsidRDefault="0033797C">
      <w:r>
        <w:t>eg1yd</w:t>
      </w:r>
    </w:p>
    <w:p w14:paraId="00000189" w14:textId="77777777" w:rsidR="001E0342" w:rsidRDefault="001E0342"/>
    <w:p w14:paraId="0000018A" w14:textId="77777777" w:rsidR="001E0342" w:rsidRDefault="0033797C">
      <w:r>
        <w:t># 7 Ranking of genotype</w:t>
      </w:r>
    </w:p>
    <w:p w14:paraId="0000018B" w14:textId="77777777" w:rsidR="001E0342" w:rsidRDefault="0033797C">
      <w:r>
        <w:t># HT</w:t>
      </w:r>
    </w:p>
    <w:p w14:paraId="0000018C" w14:textId="77777777" w:rsidR="001E0342" w:rsidRDefault="0033797C">
      <w:r>
        <w:t xml:space="preserve">rg1 &lt;- </w:t>
      </w:r>
      <w:proofErr w:type="gramStart"/>
      <w:r>
        <w:t>plot(</w:t>
      </w:r>
      <w:proofErr w:type="gramEnd"/>
      <w:r>
        <w:t>gpg1, type = 8)</w:t>
      </w:r>
    </w:p>
    <w:p w14:paraId="0000018D" w14:textId="77777777" w:rsidR="001E0342" w:rsidRDefault="0033797C">
      <w:r>
        <w:t>rg1</w:t>
      </w:r>
    </w:p>
    <w:p w14:paraId="0000018E" w14:textId="77777777" w:rsidR="001E0342" w:rsidRDefault="001E0342"/>
    <w:p w14:paraId="0000018F" w14:textId="77777777" w:rsidR="001E0342" w:rsidRDefault="0033797C">
      <w:r>
        <w:t># YLD</w:t>
      </w:r>
    </w:p>
    <w:p w14:paraId="00000190" w14:textId="77777777" w:rsidR="001E0342" w:rsidRDefault="0033797C">
      <w:r>
        <w:t>rg2 &lt;- plot(gpg</w:t>
      </w:r>
      <w:proofErr w:type="gramStart"/>
      <w:r>
        <w:t>2,type</w:t>
      </w:r>
      <w:proofErr w:type="gramEnd"/>
      <w:r>
        <w:t>=8)</w:t>
      </w:r>
    </w:p>
    <w:p w14:paraId="00000191" w14:textId="77777777" w:rsidR="001E0342" w:rsidRDefault="0033797C">
      <w:r>
        <w:t>rg2</w:t>
      </w:r>
    </w:p>
    <w:p w14:paraId="00000192" w14:textId="77777777" w:rsidR="001E0342" w:rsidRDefault="001E0342"/>
    <w:p w14:paraId="00000193" w14:textId="77777777" w:rsidR="001E0342" w:rsidRDefault="0033797C">
      <w:r>
        <w:t xml:space="preserve">######################### </w:t>
      </w:r>
      <w:proofErr w:type="spellStart"/>
      <w:r>
        <w:t>svp</w:t>
      </w:r>
      <w:proofErr w:type="spellEnd"/>
      <w:r>
        <w:t xml:space="preserve"> = symmetrical ################################</w:t>
      </w:r>
    </w:p>
    <w:p w14:paraId="00000194" w14:textId="77777777" w:rsidR="001E0342" w:rsidRDefault="0033797C">
      <w:r>
        <w:t>## Height</w:t>
      </w:r>
    </w:p>
    <w:p w14:paraId="00000195" w14:textId="77777777" w:rsidR="001E0342" w:rsidRDefault="0033797C">
      <w:r>
        <w:t xml:space="preserve">gps1 &lt;- </w:t>
      </w:r>
      <w:proofErr w:type="spellStart"/>
      <w:proofErr w:type="gramStart"/>
      <w:r>
        <w:t>gge</w:t>
      </w:r>
      <w:proofErr w:type="spellEnd"/>
      <w:r>
        <w:t>(</w:t>
      </w:r>
      <w:proofErr w:type="gramEnd"/>
      <w:r>
        <w:t xml:space="preserve">MMET, ENV, GEN, HT, </w:t>
      </w:r>
      <w:proofErr w:type="spellStart"/>
      <w:r>
        <w:t>svp</w:t>
      </w:r>
      <w:proofErr w:type="spellEnd"/>
      <w:r>
        <w:t xml:space="preserve"> = "symmetrical")</w:t>
      </w:r>
    </w:p>
    <w:p w14:paraId="00000196" w14:textId="77777777" w:rsidR="001E0342" w:rsidRDefault="0033797C">
      <w:r>
        <w:t>pgps1 &lt;- predict(gps1)</w:t>
      </w:r>
    </w:p>
    <w:p w14:paraId="00000197" w14:textId="77777777" w:rsidR="001E0342" w:rsidRDefault="0033797C">
      <w:r>
        <w:t>View(pgps1$HT)</w:t>
      </w:r>
    </w:p>
    <w:p w14:paraId="00000198" w14:textId="77777777" w:rsidR="001E0342" w:rsidRDefault="001E0342"/>
    <w:p w14:paraId="00000199" w14:textId="77777777" w:rsidR="001E0342" w:rsidRDefault="0033797C">
      <w:r>
        <w:t>## Yield</w:t>
      </w:r>
    </w:p>
    <w:p w14:paraId="0000019A" w14:textId="77777777" w:rsidR="001E0342" w:rsidRDefault="0033797C">
      <w:r>
        <w:t xml:space="preserve">gps2 &lt;- </w:t>
      </w:r>
      <w:proofErr w:type="spellStart"/>
      <w:proofErr w:type="gramStart"/>
      <w:r>
        <w:t>gge</w:t>
      </w:r>
      <w:proofErr w:type="spellEnd"/>
      <w:r>
        <w:t>(</w:t>
      </w:r>
      <w:proofErr w:type="gramEnd"/>
      <w:r>
        <w:t xml:space="preserve">MMET, ENV, GEN, YLD, </w:t>
      </w:r>
      <w:proofErr w:type="spellStart"/>
      <w:r>
        <w:t>svp</w:t>
      </w:r>
      <w:proofErr w:type="spellEnd"/>
      <w:r>
        <w:t xml:space="preserve"> = "symmetrical")</w:t>
      </w:r>
    </w:p>
    <w:p w14:paraId="0000019B" w14:textId="77777777" w:rsidR="001E0342" w:rsidRDefault="0033797C">
      <w:r>
        <w:t>pgps2 &lt;- predict(gps2)</w:t>
      </w:r>
    </w:p>
    <w:p w14:paraId="0000019C" w14:textId="77777777" w:rsidR="001E0342" w:rsidRDefault="0033797C">
      <w:r>
        <w:t>View(pgps2$YLD)</w:t>
      </w:r>
    </w:p>
    <w:p w14:paraId="0000019D" w14:textId="77777777" w:rsidR="001E0342" w:rsidRDefault="001E0342"/>
    <w:p w14:paraId="0000019E" w14:textId="77777777" w:rsidR="001E0342" w:rsidRDefault="0033797C">
      <w:r>
        <w:t># 8 Which won where</w:t>
      </w:r>
    </w:p>
    <w:p w14:paraId="0000019F" w14:textId="77777777" w:rsidR="001E0342" w:rsidRDefault="001E0342"/>
    <w:p w14:paraId="000001A0" w14:textId="77777777" w:rsidR="001E0342" w:rsidRDefault="0033797C">
      <w:r>
        <w:t>## HT</w:t>
      </w:r>
    </w:p>
    <w:p w14:paraId="000001A1" w14:textId="77777777" w:rsidR="001E0342" w:rsidRDefault="0033797C">
      <w:r>
        <w:t xml:space="preserve">www1 &lt;- </w:t>
      </w:r>
      <w:proofErr w:type="gramStart"/>
      <w:r>
        <w:t>plot(</w:t>
      </w:r>
      <w:proofErr w:type="gramEnd"/>
      <w:r>
        <w:t>gps1, type = 3)</w:t>
      </w:r>
    </w:p>
    <w:p w14:paraId="000001A2" w14:textId="77777777" w:rsidR="001E0342" w:rsidRDefault="0033797C">
      <w:r>
        <w:t>www1</w:t>
      </w:r>
    </w:p>
    <w:p w14:paraId="000001A3" w14:textId="77777777" w:rsidR="001E0342" w:rsidRDefault="001E0342"/>
    <w:p w14:paraId="000001A4" w14:textId="77777777" w:rsidR="001E0342" w:rsidRDefault="0033797C">
      <w:r>
        <w:t>## YLD</w:t>
      </w:r>
    </w:p>
    <w:p w14:paraId="000001A5" w14:textId="77777777" w:rsidR="001E0342" w:rsidRDefault="0033797C">
      <w:r>
        <w:t xml:space="preserve">www2 &lt;- </w:t>
      </w:r>
      <w:proofErr w:type="gramStart"/>
      <w:r>
        <w:t>plot(</w:t>
      </w:r>
      <w:proofErr w:type="gramEnd"/>
      <w:r>
        <w:t>gps2, type = 3)</w:t>
      </w:r>
    </w:p>
    <w:p w14:paraId="000001A6" w14:textId="77777777" w:rsidR="001E0342" w:rsidRDefault="0033797C">
      <w:r>
        <w:t>www2</w:t>
      </w:r>
    </w:p>
    <w:p w14:paraId="000001A7" w14:textId="77777777" w:rsidR="001E0342" w:rsidRDefault="001E0342"/>
    <w:p w14:paraId="000001A8" w14:textId="77777777" w:rsidR="001E0342" w:rsidRDefault="0033797C">
      <w:r>
        <w:t xml:space="preserve"># 9 Examine </w:t>
      </w:r>
      <w:proofErr w:type="gramStart"/>
      <w:r>
        <w:t>a</w:t>
      </w:r>
      <w:proofErr w:type="gramEnd"/>
      <w:r>
        <w:t xml:space="preserve"> environment</w:t>
      </w:r>
    </w:p>
    <w:p w14:paraId="000001A9" w14:textId="77777777" w:rsidR="001E0342" w:rsidRDefault="001E0342"/>
    <w:p w14:paraId="000001AA" w14:textId="77777777" w:rsidR="001E0342" w:rsidRDefault="0033797C">
      <w:r>
        <w:t xml:space="preserve">e1ht &lt;- </w:t>
      </w:r>
      <w:proofErr w:type="gramStart"/>
      <w:r>
        <w:t>plot(</w:t>
      </w:r>
      <w:proofErr w:type="gramEnd"/>
      <w:r>
        <w:t xml:space="preserve">gps1, type = 5, </w:t>
      </w:r>
      <w:proofErr w:type="spellStart"/>
      <w:r>
        <w:t>se</w:t>
      </w:r>
      <w:r>
        <w:t>l_env</w:t>
      </w:r>
      <w:proofErr w:type="spellEnd"/>
      <w:r>
        <w:t xml:space="preserve"> = "E1")</w:t>
      </w:r>
    </w:p>
    <w:p w14:paraId="000001AB" w14:textId="77777777" w:rsidR="001E0342" w:rsidRDefault="0033797C">
      <w:r>
        <w:t>e1ht</w:t>
      </w:r>
    </w:p>
    <w:p w14:paraId="000001AC" w14:textId="77777777" w:rsidR="001E0342" w:rsidRDefault="001E0342"/>
    <w:p w14:paraId="000001AD" w14:textId="77777777" w:rsidR="001E0342" w:rsidRDefault="0033797C">
      <w:r>
        <w:t xml:space="preserve">e2yd &lt;- </w:t>
      </w:r>
      <w:proofErr w:type="gramStart"/>
      <w:r>
        <w:t>plot(</w:t>
      </w:r>
      <w:proofErr w:type="gramEnd"/>
      <w:r>
        <w:t xml:space="preserve">gps2, type = 5, </w:t>
      </w:r>
      <w:proofErr w:type="spellStart"/>
      <w:r>
        <w:t>sel_env</w:t>
      </w:r>
      <w:proofErr w:type="spellEnd"/>
      <w:r>
        <w:t xml:space="preserve"> = "E2")</w:t>
      </w:r>
    </w:p>
    <w:p w14:paraId="000001AE" w14:textId="77777777" w:rsidR="001E0342" w:rsidRDefault="0033797C">
      <w:r>
        <w:t>e2yd</w:t>
      </w:r>
    </w:p>
    <w:p w14:paraId="000001AF" w14:textId="77777777" w:rsidR="001E0342" w:rsidRDefault="001E0342"/>
    <w:p w14:paraId="000001B0" w14:textId="77777777" w:rsidR="001E0342" w:rsidRDefault="0033797C">
      <w:r>
        <w:t># 10 comparison between two genotypes</w:t>
      </w:r>
    </w:p>
    <w:p w14:paraId="000001B1" w14:textId="77777777" w:rsidR="001E0342" w:rsidRDefault="001E0342"/>
    <w:p w14:paraId="000001B2" w14:textId="77777777" w:rsidR="001E0342" w:rsidRDefault="0033797C">
      <w:r>
        <w:t xml:space="preserve">ht2and3 &lt;- </w:t>
      </w:r>
      <w:proofErr w:type="gramStart"/>
      <w:r>
        <w:t>plot(</w:t>
      </w:r>
      <w:proofErr w:type="gramEnd"/>
      <w:r>
        <w:t>gps1, type = 9, sel_gen1 = "G2", sel_gen2 = "G3")</w:t>
      </w:r>
    </w:p>
    <w:p w14:paraId="000001B3" w14:textId="77777777" w:rsidR="001E0342" w:rsidRDefault="0033797C">
      <w:r>
        <w:t>ht2and3</w:t>
      </w:r>
    </w:p>
    <w:p w14:paraId="000001B4" w14:textId="77777777" w:rsidR="001E0342" w:rsidRDefault="001E0342"/>
    <w:p w14:paraId="000001B5" w14:textId="77777777" w:rsidR="001E0342" w:rsidRDefault="0033797C">
      <w:r>
        <w:t xml:space="preserve">yd1and6 &lt;- </w:t>
      </w:r>
      <w:proofErr w:type="gramStart"/>
      <w:r>
        <w:t>plot(</w:t>
      </w:r>
      <w:proofErr w:type="gramEnd"/>
      <w:r>
        <w:t>gps2, type = 9, sel_gen1 = "G1", sel_gen2 = "G6")</w:t>
      </w:r>
    </w:p>
    <w:p w14:paraId="000001B6" w14:textId="77777777" w:rsidR="001E0342" w:rsidRDefault="0033797C">
      <w:r>
        <w:t>yd1and6</w:t>
      </w:r>
    </w:p>
    <w:p w14:paraId="000001B7" w14:textId="77777777" w:rsidR="001E0342" w:rsidRDefault="001E0342"/>
    <w:p w14:paraId="000001B8" w14:textId="77777777" w:rsidR="001E0342" w:rsidRDefault="0033797C">
      <w:r>
        <w:t>####################### correlation and covariance #########################</w:t>
      </w:r>
    </w:p>
    <w:p w14:paraId="000001B9" w14:textId="77777777" w:rsidR="001E0342" w:rsidRDefault="0033797C">
      <w:r>
        <w:t xml:space="preserve">de1 &lt;- </w:t>
      </w:r>
      <w:proofErr w:type="gramStart"/>
      <w:r>
        <w:t>subset(</w:t>
      </w:r>
      <w:proofErr w:type="gramEnd"/>
      <w:r>
        <w:t>MMET, ENV=="E1")</w:t>
      </w:r>
    </w:p>
    <w:p w14:paraId="000001BA" w14:textId="77777777" w:rsidR="001E0342" w:rsidRDefault="0033797C">
      <w:r>
        <w:t>View(de1)</w:t>
      </w:r>
    </w:p>
    <w:p w14:paraId="000001BB" w14:textId="77777777" w:rsidR="001E0342" w:rsidRDefault="0033797C">
      <w:proofErr w:type="spellStart"/>
      <w:r>
        <w:t>cr_cv</w:t>
      </w:r>
      <w:proofErr w:type="spellEnd"/>
      <w:r>
        <w:t xml:space="preserve"> &lt;- </w:t>
      </w:r>
      <w:proofErr w:type="spellStart"/>
      <w:r>
        <w:t>covcor_</w:t>
      </w:r>
      <w:proofErr w:type="gramStart"/>
      <w:r>
        <w:t>design</w:t>
      </w:r>
      <w:proofErr w:type="spellEnd"/>
      <w:r>
        <w:t>(</w:t>
      </w:r>
      <w:proofErr w:type="gramEnd"/>
      <w:r>
        <w:t>de1, GEN, REP, resp = c(HT, YLD), design</w:t>
      </w:r>
      <w:r>
        <w:t xml:space="preserve"> = "RCBD")</w:t>
      </w:r>
    </w:p>
    <w:p w14:paraId="000001BC" w14:textId="77777777" w:rsidR="001E0342" w:rsidRDefault="0033797C">
      <w:proofErr w:type="spellStart"/>
      <w:r>
        <w:t>cr_cv</w:t>
      </w:r>
      <w:proofErr w:type="spellEnd"/>
    </w:p>
    <w:p w14:paraId="000001BD" w14:textId="77777777" w:rsidR="001E0342" w:rsidRDefault="0033797C">
      <w:r>
        <w:t>View(</w:t>
      </w:r>
      <w:proofErr w:type="spellStart"/>
      <w:r>
        <w:t>cr_cv$geno_cor</w:t>
      </w:r>
      <w:proofErr w:type="spellEnd"/>
      <w:r>
        <w:t>)</w:t>
      </w:r>
    </w:p>
    <w:p w14:paraId="000001BE" w14:textId="77777777" w:rsidR="001E0342" w:rsidRDefault="001E0342"/>
    <w:p w14:paraId="000001BF" w14:textId="77777777" w:rsidR="001E0342" w:rsidRDefault="001E0342"/>
    <w:p w14:paraId="000001C0" w14:textId="77777777" w:rsidR="001E0342" w:rsidRDefault="001E0342"/>
    <w:p w14:paraId="000001C1" w14:textId="77777777" w:rsidR="001E0342" w:rsidRDefault="001E0342"/>
    <w:p w14:paraId="000001C2" w14:textId="77777777" w:rsidR="001E0342" w:rsidRDefault="001E0342"/>
    <w:p w14:paraId="000001C3" w14:textId="77777777" w:rsidR="001E0342" w:rsidRDefault="001E0342"/>
    <w:p w14:paraId="000001C4" w14:textId="77777777" w:rsidR="001E0342" w:rsidRDefault="001E0342"/>
    <w:p w14:paraId="000001C5" w14:textId="77777777" w:rsidR="001E0342" w:rsidRDefault="001E0342"/>
    <w:p w14:paraId="000001C6" w14:textId="77777777" w:rsidR="001E0342" w:rsidRDefault="001E0342"/>
    <w:p w14:paraId="000001C7" w14:textId="77777777" w:rsidR="001E0342" w:rsidRDefault="001E0342"/>
    <w:p w14:paraId="000001C8" w14:textId="77777777" w:rsidR="001E0342" w:rsidRDefault="001E0342"/>
    <w:p w14:paraId="000001C9" w14:textId="77777777" w:rsidR="001E0342" w:rsidRDefault="001E0342"/>
    <w:p w14:paraId="000001CA" w14:textId="77777777" w:rsidR="001E0342" w:rsidRDefault="001E0342"/>
    <w:p w14:paraId="000001CB" w14:textId="77777777" w:rsidR="001E0342" w:rsidRDefault="001E0342"/>
    <w:p w14:paraId="000001CC" w14:textId="77777777" w:rsidR="001E0342" w:rsidRDefault="001E0342"/>
    <w:p w14:paraId="000001CD" w14:textId="77777777" w:rsidR="001E0342" w:rsidRDefault="001E0342"/>
    <w:p w14:paraId="000001CE" w14:textId="77777777" w:rsidR="001E0342" w:rsidRDefault="001E0342"/>
    <w:p w14:paraId="000001CF" w14:textId="77777777" w:rsidR="001E0342" w:rsidRDefault="001E0342"/>
    <w:p w14:paraId="000001D0" w14:textId="77777777" w:rsidR="001E0342" w:rsidRDefault="001E0342"/>
    <w:p w14:paraId="000001D1" w14:textId="77777777" w:rsidR="001E0342" w:rsidRDefault="001E0342"/>
    <w:p w14:paraId="000001D2" w14:textId="77777777" w:rsidR="001E0342" w:rsidRDefault="001E0342"/>
    <w:p w14:paraId="000001D3" w14:textId="77777777" w:rsidR="001E0342" w:rsidRDefault="001E0342"/>
    <w:p w14:paraId="000001D4" w14:textId="77777777" w:rsidR="001E0342" w:rsidRDefault="001E0342"/>
    <w:p w14:paraId="000001D5" w14:textId="77777777" w:rsidR="001E0342" w:rsidRDefault="001E0342"/>
    <w:p w14:paraId="000001D6" w14:textId="77777777" w:rsidR="001E0342" w:rsidRDefault="001E0342"/>
    <w:p w14:paraId="000001D7" w14:textId="77777777" w:rsidR="001E0342" w:rsidRDefault="001E0342"/>
    <w:p w14:paraId="000001D8" w14:textId="77777777" w:rsidR="001E0342" w:rsidRDefault="001E0342"/>
    <w:sectPr w:rsidR="001E034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revisionView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3MbO0tDQ3Mze0sDBW0lEKTi0uzszPAykwrAUAnv0RdCwAAAA="/>
  </w:docVars>
  <w:rsids>
    <w:rsidRoot w:val="001E0342"/>
    <w:rsid w:val="001E0342"/>
    <w:rsid w:val="0033797C"/>
    <w:rsid w:val="00634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BA96AF"/>
  <w15:docId w15:val="{B1165107-1769-4A3A-86B4-46E6FD590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ne-NP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11</Pages>
  <Words>1598</Words>
  <Characters>9110</Characters>
  <Application>Microsoft Office Word</Application>
  <DocSecurity>0</DocSecurity>
  <Lines>75</Lines>
  <Paragraphs>21</Paragraphs>
  <ScaleCrop>false</ScaleCrop>
  <Company/>
  <LinksUpToDate>false</LinksUpToDate>
  <CharactersWithSpaces>10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ikas Basnet</cp:lastModifiedBy>
  <cp:revision>3</cp:revision>
  <dcterms:created xsi:type="dcterms:W3CDTF">2023-09-09T15:29:00Z</dcterms:created>
  <dcterms:modified xsi:type="dcterms:W3CDTF">2023-09-09T17:25:00Z</dcterms:modified>
</cp:coreProperties>
</file>